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72AED" w14:textId="50CB7281" w:rsidR="00482882" w:rsidRDefault="00923C7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  <w:sz w:val="10"/>
          <w:szCs w:val="10"/>
        </w:rPr>
      </w:pPr>
      <w:r>
        <w:rPr>
          <w:rFonts w:ascii="Arial" w:eastAsia="Arial" w:hAnsi="Arial" w:cs="Arial"/>
          <w:color w:val="000000"/>
          <w:sz w:val="10"/>
          <w:szCs w:val="10"/>
        </w:rPr>
        <w:sym w:font="Wingdings" w:char="F0FC"/>
      </w:r>
    </w:p>
    <w:tbl>
      <w:tblPr>
        <w:tblStyle w:val="a"/>
        <w:tblW w:w="17118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406"/>
        <w:gridCol w:w="1397"/>
        <w:gridCol w:w="24"/>
        <w:gridCol w:w="2400"/>
        <w:gridCol w:w="190"/>
        <w:gridCol w:w="2870"/>
        <w:gridCol w:w="171"/>
        <w:gridCol w:w="3339"/>
        <w:gridCol w:w="534"/>
        <w:gridCol w:w="19"/>
        <w:gridCol w:w="1707"/>
        <w:gridCol w:w="1061"/>
      </w:tblGrid>
      <w:tr w:rsidR="00482882" w14:paraId="69F90E8B" w14:textId="77777777">
        <w:tc>
          <w:tcPr>
            <w:tcW w:w="3406" w:type="dxa"/>
            <w:vMerge w:val="restart"/>
            <w:shd w:val="clear" w:color="auto" w:fill="5B9BD5"/>
            <w:vAlign w:val="center"/>
          </w:tcPr>
          <w:p w14:paraId="77267A8B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bookmarkStart w:id="0" w:name="_heading=h.gjdgxs" w:colFirst="0" w:colLast="0"/>
            <w:bookmarkEnd w:id="0"/>
            <w:r>
              <w:rPr>
                <w:rFonts w:ascii="Arial" w:eastAsia="Arial" w:hAnsi="Arial" w:cs="Arial"/>
                <w:noProof/>
              </w:rPr>
              <w:drawing>
                <wp:inline distT="0" distB="0" distL="0" distR="0" wp14:anchorId="028D26DF" wp14:editId="7C18E930">
                  <wp:extent cx="805729" cy="813526"/>
                  <wp:effectExtent l="0" t="0" r="0" b="0"/>
                  <wp:docPr id="1459055915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5729" cy="81352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712" w:type="dxa"/>
            <w:gridSpan w:val="11"/>
            <w:shd w:val="clear" w:color="auto" w:fill="5B9BD5"/>
          </w:tcPr>
          <w:p w14:paraId="1A382C65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32"/>
                <w:szCs w:val="32"/>
              </w:rPr>
            </w:pPr>
            <w:r>
              <w:rPr>
                <w:rFonts w:ascii="Arial" w:eastAsia="Arial" w:hAnsi="Arial" w:cs="Arial"/>
                <w:b/>
                <w:sz w:val="32"/>
                <w:szCs w:val="32"/>
              </w:rPr>
              <w:t>UNIVERSITAS PAKUAN</w:t>
            </w:r>
          </w:p>
          <w:p w14:paraId="780BE8F1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>FAKULTAS</w:t>
            </w:r>
            <w:r w:rsidR="000F3990">
              <w:rPr>
                <w:rFonts w:ascii="Arial" w:eastAsia="Arial" w:hAnsi="Arial" w:cs="Arial"/>
                <w:b/>
                <w:sz w:val="28"/>
                <w:szCs w:val="28"/>
              </w:rPr>
              <w:t>ILMU SOSIAL DAN ILMU BUDAYA</w:t>
            </w:r>
          </w:p>
          <w:p w14:paraId="7BF465F9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 xml:space="preserve">PROGRAM STUDI </w:t>
            </w:r>
          </w:p>
        </w:tc>
      </w:tr>
      <w:tr w:rsidR="00482882" w14:paraId="612D98AA" w14:textId="77777777">
        <w:tc>
          <w:tcPr>
            <w:tcW w:w="3406" w:type="dxa"/>
            <w:vMerge/>
            <w:shd w:val="clear" w:color="auto" w:fill="5B9BD5"/>
            <w:vAlign w:val="center"/>
          </w:tcPr>
          <w:p w14:paraId="12AFEBE6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8"/>
                <w:szCs w:val="28"/>
              </w:rPr>
            </w:pPr>
          </w:p>
        </w:tc>
        <w:tc>
          <w:tcPr>
            <w:tcW w:w="13712" w:type="dxa"/>
            <w:gridSpan w:val="11"/>
            <w:shd w:val="clear" w:color="auto" w:fill="5B9BD5"/>
          </w:tcPr>
          <w:p w14:paraId="01F9A4A2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RENCANA PEMBELAJARAN SEMESTER (RPS)</w:t>
            </w:r>
          </w:p>
        </w:tc>
      </w:tr>
      <w:tr w:rsidR="00482882" w14:paraId="48B119D5" w14:textId="77777777">
        <w:tc>
          <w:tcPr>
            <w:tcW w:w="3406" w:type="dxa"/>
          </w:tcPr>
          <w:p w14:paraId="2D46AC58" w14:textId="77777777" w:rsidR="00482882" w:rsidRDefault="00453BFE">
            <w:pPr>
              <w:spacing w:line="276" w:lineRule="auto"/>
              <w:ind w:left="-99" w:right="-115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MATA KULIAH (MK)</w:t>
            </w:r>
          </w:p>
        </w:tc>
        <w:tc>
          <w:tcPr>
            <w:tcW w:w="4011" w:type="dxa"/>
            <w:gridSpan w:val="4"/>
          </w:tcPr>
          <w:p w14:paraId="0B4E7CBF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KODE</w:t>
            </w:r>
          </w:p>
        </w:tc>
        <w:tc>
          <w:tcPr>
            <w:tcW w:w="3041" w:type="dxa"/>
            <w:gridSpan w:val="2"/>
          </w:tcPr>
          <w:p w14:paraId="5D145785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RUMPUN MK</w:t>
            </w:r>
          </w:p>
        </w:tc>
        <w:tc>
          <w:tcPr>
            <w:tcW w:w="3892" w:type="dxa"/>
            <w:gridSpan w:val="3"/>
          </w:tcPr>
          <w:p w14:paraId="706E62A1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BOBOT (SKS)</w:t>
            </w:r>
          </w:p>
        </w:tc>
        <w:tc>
          <w:tcPr>
            <w:tcW w:w="1707" w:type="dxa"/>
          </w:tcPr>
          <w:p w14:paraId="55CAA81B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EMESTER</w:t>
            </w:r>
          </w:p>
        </w:tc>
        <w:tc>
          <w:tcPr>
            <w:tcW w:w="1061" w:type="dxa"/>
          </w:tcPr>
          <w:p w14:paraId="5AA00A1E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O&amp;TGL DOK</w:t>
            </w:r>
          </w:p>
        </w:tc>
      </w:tr>
      <w:tr w:rsidR="00482882" w14:paraId="3FBE64FF" w14:textId="77777777">
        <w:trPr>
          <w:trHeight w:val="539"/>
        </w:trPr>
        <w:tc>
          <w:tcPr>
            <w:tcW w:w="3406" w:type="dxa"/>
          </w:tcPr>
          <w:p w14:paraId="4D38E0A9" w14:textId="623567C1" w:rsidR="00482882" w:rsidRPr="00847414" w:rsidRDefault="00847414">
            <w:pPr>
              <w:spacing w:line="276" w:lineRule="auto"/>
              <w:jc w:val="center"/>
              <w:rPr>
                <w:rFonts w:ascii="Arial" w:eastAsia="Arial" w:hAnsi="Arial" w:cs="Arial"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Cs/>
                <w:sz w:val="20"/>
                <w:szCs w:val="20"/>
              </w:rPr>
              <w:t>Reading V</w:t>
            </w:r>
          </w:p>
        </w:tc>
        <w:tc>
          <w:tcPr>
            <w:tcW w:w="4011" w:type="dxa"/>
            <w:gridSpan w:val="4"/>
          </w:tcPr>
          <w:p w14:paraId="1A0F9CE5" w14:textId="4E5A043B" w:rsidR="00482882" w:rsidRDefault="00237E96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237E96">
              <w:rPr>
                <w:rFonts w:ascii="Arial" w:eastAsia="Arial" w:hAnsi="Arial" w:cs="Arial"/>
                <w:sz w:val="20"/>
                <w:szCs w:val="20"/>
              </w:rPr>
              <w:t>411KK5101</w:t>
            </w:r>
          </w:p>
        </w:tc>
        <w:tc>
          <w:tcPr>
            <w:tcW w:w="3041" w:type="dxa"/>
            <w:gridSpan w:val="2"/>
          </w:tcPr>
          <w:p w14:paraId="6402CD70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Keahlian Prodi</w:t>
            </w:r>
          </w:p>
        </w:tc>
        <w:tc>
          <w:tcPr>
            <w:tcW w:w="3892" w:type="dxa"/>
            <w:gridSpan w:val="3"/>
          </w:tcPr>
          <w:p w14:paraId="5A903021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1707" w:type="dxa"/>
          </w:tcPr>
          <w:p w14:paraId="68935826" w14:textId="0784F488" w:rsidR="00482882" w:rsidRDefault="004E4842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V</w:t>
            </w:r>
          </w:p>
        </w:tc>
        <w:tc>
          <w:tcPr>
            <w:tcW w:w="1061" w:type="dxa"/>
          </w:tcPr>
          <w:p w14:paraId="77A994CD" w14:textId="0A728626" w:rsidR="00482882" w:rsidRDefault="00BC702A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="004E4842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kto</w:t>
            </w:r>
            <w:r w:rsidR="004E4842">
              <w:rPr>
                <w:rFonts w:ascii="Arial" w:eastAsia="Arial" w:hAnsi="Arial" w:cs="Arial"/>
                <w:sz w:val="20"/>
                <w:szCs w:val="20"/>
              </w:rPr>
              <w:t>ber 2023</w:t>
            </w:r>
          </w:p>
        </w:tc>
      </w:tr>
      <w:tr w:rsidR="00482882" w14:paraId="1740AE1A" w14:textId="77777777">
        <w:tc>
          <w:tcPr>
            <w:tcW w:w="3406" w:type="dxa"/>
          </w:tcPr>
          <w:p w14:paraId="06357377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OTORISASI</w:t>
            </w:r>
          </w:p>
        </w:tc>
        <w:tc>
          <w:tcPr>
            <w:tcW w:w="4011" w:type="dxa"/>
            <w:gridSpan w:val="4"/>
          </w:tcPr>
          <w:p w14:paraId="4B9B5420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engembang RPS</w:t>
            </w:r>
          </w:p>
        </w:tc>
        <w:tc>
          <w:tcPr>
            <w:tcW w:w="6933" w:type="dxa"/>
            <w:gridSpan w:val="5"/>
          </w:tcPr>
          <w:p w14:paraId="20F73CCC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Koordinator RMK</w:t>
            </w:r>
          </w:p>
        </w:tc>
        <w:tc>
          <w:tcPr>
            <w:tcW w:w="2768" w:type="dxa"/>
            <w:gridSpan w:val="2"/>
          </w:tcPr>
          <w:p w14:paraId="47E42A89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Ketua Prodi</w:t>
            </w:r>
          </w:p>
        </w:tc>
      </w:tr>
      <w:tr w:rsidR="00482882" w14:paraId="1576D81B" w14:textId="77777777">
        <w:tc>
          <w:tcPr>
            <w:tcW w:w="3406" w:type="dxa"/>
          </w:tcPr>
          <w:p w14:paraId="2763D73D" w14:textId="6CC51F45" w:rsidR="00482882" w:rsidRDefault="00847414" w:rsidP="0084741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847414">
              <w:rPr>
                <w:rFonts w:ascii="Arial" w:eastAsia="Arial" w:hAnsi="Arial" w:cs="Arial"/>
                <w:sz w:val="20"/>
                <w:szCs w:val="20"/>
              </w:rPr>
              <w:t>Dyah Kristyowati, M.Hum.</w:t>
            </w:r>
          </w:p>
          <w:p w14:paraId="3C45170D" w14:textId="77777777" w:rsidR="00482882" w:rsidRDefault="00482882" w:rsidP="0084741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4011" w:type="dxa"/>
            <w:gridSpan w:val="4"/>
          </w:tcPr>
          <w:p w14:paraId="41922A09" w14:textId="0CC56094" w:rsidR="00482882" w:rsidRDefault="00847414" w:rsidP="0084741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ita Setya Maharani, M.Hum.</w:t>
            </w:r>
          </w:p>
        </w:tc>
        <w:tc>
          <w:tcPr>
            <w:tcW w:w="6914" w:type="dxa"/>
            <w:gridSpan w:val="4"/>
          </w:tcPr>
          <w:p w14:paraId="1F636CB8" w14:textId="6880DC0B" w:rsidR="00482882" w:rsidRDefault="00847414" w:rsidP="0084741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ari Rejeki, M.Hum.</w:t>
            </w:r>
          </w:p>
        </w:tc>
        <w:tc>
          <w:tcPr>
            <w:tcW w:w="2787" w:type="dxa"/>
            <w:gridSpan w:val="3"/>
          </w:tcPr>
          <w:p w14:paraId="444E9354" w14:textId="3B1C76FC" w:rsidR="00482882" w:rsidRDefault="00847414" w:rsidP="0084741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yah Kristyowati, M.Hum.</w:t>
            </w:r>
          </w:p>
        </w:tc>
      </w:tr>
      <w:tr w:rsidR="00482882" w14:paraId="7EBAAA67" w14:textId="77777777">
        <w:tc>
          <w:tcPr>
            <w:tcW w:w="3406" w:type="dxa"/>
            <w:vMerge w:val="restart"/>
            <w:vAlign w:val="center"/>
          </w:tcPr>
          <w:p w14:paraId="0B4D4E71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apaian Pembelajaran (CP)</w:t>
            </w:r>
          </w:p>
        </w:tc>
        <w:tc>
          <w:tcPr>
            <w:tcW w:w="13712" w:type="dxa"/>
            <w:gridSpan w:val="11"/>
            <w:shd w:val="clear" w:color="auto" w:fill="D9D9D9"/>
          </w:tcPr>
          <w:p w14:paraId="2FC6F53B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PL-PRODI yang dibebankan pada MK</w:t>
            </w:r>
          </w:p>
        </w:tc>
      </w:tr>
      <w:tr w:rsidR="00482882" w14:paraId="668817FE" w14:textId="77777777">
        <w:trPr>
          <w:trHeight w:val="638"/>
        </w:trPr>
        <w:tc>
          <w:tcPr>
            <w:tcW w:w="3406" w:type="dxa"/>
            <w:vMerge/>
            <w:vAlign w:val="center"/>
          </w:tcPr>
          <w:p w14:paraId="5A2826AE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421" w:type="dxa"/>
            <w:gridSpan w:val="2"/>
          </w:tcPr>
          <w:p w14:paraId="5160C564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L 1</w:t>
            </w:r>
          </w:p>
        </w:tc>
        <w:tc>
          <w:tcPr>
            <w:tcW w:w="12291" w:type="dxa"/>
            <w:gridSpan w:val="9"/>
          </w:tcPr>
          <w:p w14:paraId="0881618D" w14:textId="54CDEEA8" w:rsidR="00482882" w:rsidRDefault="00453BFE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Lulusan mampu menunjukkan </w:t>
            </w:r>
            <w:r w:rsidR="00B25024" w:rsidRPr="00B25024">
              <w:rPr>
                <w:rFonts w:ascii="Arial" w:eastAsia="Arial" w:hAnsi="Arial" w:cs="Arial"/>
                <w:sz w:val="20"/>
                <w:szCs w:val="20"/>
              </w:rPr>
              <w:t>kecakapan berbahasa Inggris yang ditandai dengan pencapaian yang setara dengan minimum CEFR level B1.</w:t>
            </w:r>
          </w:p>
        </w:tc>
      </w:tr>
      <w:tr w:rsidR="00482882" w14:paraId="193071D5" w14:textId="77777777">
        <w:tc>
          <w:tcPr>
            <w:tcW w:w="3406" w:type="dxa"/>
            <w:vMerge/>
            <w:vAlign w:val="center"/>
          </w:tcPr>
          <w:p w14:paraId="0E0D46D7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</w:tc>
        <w:tc>
          <w:tcPr>
            <w:tcW w:w="1421" w:type="dxa"/>
            <w:gridSpan w:val="2"/>
          </w:tcPr>
          <w:p w14:paraId="2E63583C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L 2</w:t>
            </w:r>
          </w:p>
        </w:tc>
        <w:tc>
          <w:tcPr>
            <w:tcW w:w="12291" w:type="dxa"/>
            <w:gridSpan w:val="9"/>
          </w:tcPr>
          <w:p w14:paraId="343CBD21" w14:textId="79BB7934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Lulusan mampu </w:t>
            </w:r>
            <w:r w:rsidR="007A732F">
              <w:rPr>
                <w:rFonts w:ascii="Arial" w:eastAsia="Arial" w:hAnsi="Arial" w:cs="Arial"/>
                <w:sz w:val="20"/>
                <w:szCs w:val="20"/>
              </w:rPr>
              <w:t xml:space="preserve">menunjukkan </w:t>
            </w:r>
            <w:r w:rsidR="007A732F" w:rsidRPr="007A732F">
              <w:rPr>
                <w:rFonts w:ascii="Arial" w:eastAsia="Arial" w:hAnsi="Arial" w:cs="Arial"/>
                <w:sz w:val="20"/>
                <w:szCs w:val="20"/>
              </w:rPr>
              <w:t>sikap yang komunikatif, etis, apresiatif, partisipatif, dan toleran terhadap keberagaman.</w:t>
            </w:r>
          </w:p>
        </w:tc>
      </w:tr>
      <w:tr w:rsidR="00482882" w14:paraId="0B4634F7" w14:textId="77777777">
        <w:trPr>
          <w:trHeight w:val="548"/>
        </w:trPr>
        <w:tc>
          <w:tcPr>
            <w:tcW w:w="3406" w:type="dxa"/>
            <w:vMerge/>
            <w:vAlign w:val="center"/>
          </w:tcPr>
          <w:p w14:paraId="728BBFDC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421" w:type="dxa"/>
            <w:gridSpan w:val="2"/>
          </w:tcPr>
          <w:p w14:paraId="764C3FB3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L 3</w:t>
            </w:r>
          </w:p>
        </w:tc>
        <w:tc>
          <w:tcPr>
            <w:tcW w:w="12291" w:type="dxa"/>
            <w:gridSpan w:val="9"/>
          </w:tcPr>
          <w:p w14:paraId="66349BB4" w14:textId="63E870A5" w:rsidR="00482882" w:rsidRDefault="00453BFE">
            <w:p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Lulusan mampu </w:t>
            </w:r>
            <w:r w:rsidR="007F3004" w:rsidRPr="007F3004">
              <w:rPr>
                <w:rFonts w:ascii="Arial" w:eastAsia="Arial" w:hAnsi="Arial" w:cs="Arial"/>
                <w:sz w:val="20"/>
                <w:szCs w:val="20"/>
              </w:rPr>
              <w:t>menerapkan konsep dan teori kesusastraan, linguistik, dan budaya untuk dapat beradaptasi di tengah masyarakat dan dunia industri.</w:t>
            </w:r>
          </w:p>
        </w:tc>
      </w:tr>
      <w:tr w:rsidR="00482882" w14:paraId="0C715173" w14:textId="77777777">
        <w:tc>
          <w:tcPr>
            <w:tcW w:w="3406" w:type="dxa"/>
            <w:vMerge/>
            <w:vAlign w:val="center"/>
          </w:tcPr>
          <w:p w14:paraId="1F6AA2C7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712" w:type="dxa"/>
            <w:gridSpan w:val="11"/>
            <w:shd w:val="clear" w:color="auto" w:fill="D9D9D9"/>
          </w:tcPr>
          <w:p w14:paraId="58F364DD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apaian Pembelajaran Mata Kuliah (CPMK)</w:t>
            </w:r>
          </w:p>
        </w:tc>
      </w:tr>
      <w:tr w:rsidR="00482882" w14:paraId="49101005" w14:textId="77777777">
        <w:tc>
          <w:tcPr>
            <w:tcW w:w="3406" w:type="dxa"/>
            <w:vMerge/>
            <w:vAlign w:val="center"/>
          </w:tcPr>
          <w:p w14:paraId="724E501D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421" w:type="dxa"/>
            <w:gridSpan w:val="2"/>
          </w:tcPr>
          <w:p w14:paraId="4164503C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MK 1</w:t>
            </w:r>
          </w:p>
        </w:tc>
        <w:tc>
          <w:tcPr>
            <w:tcW w:w="12291" w:type="dxa"/>
            <w:gridSpan w:val="9"/>
          </w:tcPr>
          <w:p w14:paraId="4066F69F" w14:textId="24C224F5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mengaplikasikan </w:t>
            </w:r>
            <w:r w:rsidR="007F3004" w:rsidRPr="007F3004">
              <w:rPr>
                <w:rFonts w:ascii="Arial" w:eastAsia="Arial" w:hAnsi="Arial" w:cs="Arial"/>
                <w:sz w:val="20"/>
                <w:szCs w:val="20"/>
              </w:rPr>
              <w:t>kecakapan berbahasa Inggris yang ditandai dengan pencapaian yang setara dengan minimum CEFR level B1.</w:t>
            </w:r>
          </w:p>
        </w:tc>
      </w:tr>
      <w:tr w:rsidR="00482882" w14:paraId="726A6031" w14:textId="77777777">
        <w:trPr>
          <w:trHeight w:val="332"/>
        </w:trPr>
        <w:tc>
          <w:tcPr>
            <w:tcW w:w="3406" w:type="dxa"/>
            <w:vMerge/>
            <w:vAlign w:val="center"/>
          </w:tcPr>
          <w:p w14:paraId="08437CFE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421" w:type="dxa"/>
            <w:gridSpan w:val="2"/>
          </w:tcPr>
          <w:p w14:paraId="201EC257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MK 2</w:t>
            </w:r>
          </w:p>
        </w:tc>
        <w:tc>
          <w:tcPr>
            <w:tcW w:w="12291" w:type="dxa"/>
            <w:gridSpan w:val="9"/>
          </w:tcPr>
          <w:p w14:paraId="57124192" w14:textId="24083E74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</w:t>
            </w:r>
            <w:r w:rsidR="007F3004" w:rsidRPr="007F3004">
              <w:rPr>
                <w:rFonts w:ascii="Arial" w:eastAsia="Arial" w:hAnsi="Arial" w:cs="Arial"/>
                <w:sz w:val="20"/>
                <w:szCs w:val="20"/>
              </w:rPr>
              <w:t>menunjukkan sikap yang komunikatif, etis, apresiatif, partisipatif, dan toleran terhadap keberagaman.</w:t>
            </w:r>
          </w:p>
        </w:tc>
      </w:tr>
      <w:tr w:rsidR="00482882" w14:paraId="25284030" w14:textId="77777777">
        <w:tc>
          <w:tcPr>
            <w:tcW w:w="3406" w:type="dxa"/>
            <w:vMerge/>
            <w:vAlign w:val="center"/>
          </w:tcPr>
          <w:p w14:paraId="75F9360D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421" w:type="dxa"/>
            <w:gridSpan w:val="2"/>
          </w:tcPr>
          <w:p w14:paraId="749B9378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MK 3</w:t>
            </w:r>
          </w:p>
        </w:tc>
        <w:tc>
          <w:tcPr>
            <w:tcW w:w="12291" w:type="dxa"/>
            <w:gridSpan w:val="9"/>
          </w:tcPr>
          <w:p w14:paraId="0F756173" w14:textId="6F6604E3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memproduksi </w:t>
            </w:r>
            <w:r w:rsidR="007F3004" w:rsidRPr="007F3004">
              <w:rPr>
                <w:rFonts w:ascii="Arial" w:eastAsia="Arial" w:hAnsi="Arial" w:cs="Arial"/>
                <w:sz w:val="20"/>
                <w:szCs w:val="20"/>
              </w:rPr>
              <w:t>konsep dan teori kesusastraan, linguistik, dan budaya untuk dapat beradaptasi di tengah masyarakat dan dunia industri.</w:t>
            </w:r>
          </w:p>
        </w:tc>
      </w:tr>
      <w:tr w:rsidR="00482882" w14:paraId="656736CE" w14:textId="77777777">
        <w:tc>
          <w:tcPr>
            <w:tcW w:w="3406" w:type="dxa"/>
            <w:vMerge/>
            <w:vAlign w:val="center"/>
          </w:tcPr>
          <w:p w14:paraId="143328E3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712" w:type="dxa"/>
            <w:gridSpan w:val="11"/>
            <w:shd w:val="clear" w:color="auto" w:fill="D9D9D9"/>
          </w:tcPr>
          <w:p w14:paraId="09B44FD4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Kemampuan akhir tiap tahapan belajar (Sub-CMPK)</w:t>
            </w:r>
          </w:p>
        </w:tc>
      </w:tr>
      <w:tr w:rsidR="00482882" w14:paraId="53AD8B48" w14:textId="77777777">
        <w:tc>
          <w:tcPr>
            <w:tcW w:w="3406" w:type="dxa"/>
            <w:vMerge/>
            <w:vAlign w:val="center"/>
          </w:tcPr>
          <w:p w14:paraId="43AE5EEB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397" w:type="dxa"/>
          </w:tcPr>
          <w:p w14:paraId="137C2E4C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ub-CPMK 1</w:t>
            </w:r>
          </w:p>
        </w:tc>
        <w:tc>
          <w:tcPr>
            <w:tcW w:w="12315" w:type="dxa"/>
            <w:gridSpan w:val="10"/>
          </w:tcPr>
          <w:p w14:paraId="1E08D3AE" w14:textId="618FA129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</w:t>
            </w:r>
            <w:r w:rsidR="004E4842">
              <w:rPr>
                <w:rFonts w:ascii="Arial" w:eastAsia="Arial" w:hAnsi="Arial" w:cs="Arial"/>
                <w:sz w:val="20"/>
                <w:szCs w:val="20"/>
              </w:rPr>
              <w:t>menelaah teks tentang</w:t>
            </w:r>
            <w:r w:rsidR="00FB3F8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FB3F89" w:rsidRPr="004E4842">
              <w:rPr>
                <w:rFonts w:ascii="Arial" w:eastAsia="Arial" w:hAnsi="Arial" w:cs="Arial"/>
                <w:i/>
                <w:iCs/>
                <w:sz w:val="20"/>
                <w:szCs w:val="20"/>
              </w:rPr>
              <w:t>The Youngsters behind Youtube</w:t>
            </w:r>
            <w:r w:rsidR="00FB3F89">
              <w:rPr>
                <w:rFonts w:ascii="Arial" w:eastAsia="Arial" w:hAnsi="Arial" w:cs="Arial"/>
                <w:sz w:val="20"/>
                <w:szCs w:val="20"/>
              </w:rPr>
              <w:t xml:space="preserve">, </w:t>
            </w:r>
            <w:r w:rsidR="0000428D" w:rsidRPr="004E4842">
              <w:rPr>
                <w:rFonts w:ascii="Arial" w:eastAsia="Arial" w:hAnsi="Arial" w:cs="Arial"/>
                <w:i/>
                <w:iCs/>
                <w:sz w:val="20"/>
                <w:szCs w:val="20"/>
              </w:rPr>
              <w:t>When to Use Female Nouns</w:t>
            </w:r>
            <w:r w:rsidR="0000428D">
              <w:rPr>
                <w:rFonts w:ascii="Arial" w:eastAsia="Arial" w:hAnsi="Arial" w:cs="Arial"/>
                <w:sz w:val="20"/>
                <w:szCs w:val="20"/>
              </w:rPr>
              <w:t xml:space="preserve">, dan </w:t>
            </w:r>
            <w:r w:rsidR="0000428D" w:rsidRPr="004E4842">
              <w:rPr>
                <w:rFonts w:ascii="Arial" w:eastAsia="Arial" w:hAnsi="Arial" w:cs="Arial"/>
                <w:i/>
                <w:iCs/>
                <w:sz w:val="20"/>
                <w:szCs w:val="20"/>
              </w:rPr>
              <w:t>Your Negative Attitude Can Hurt Your Career</w:t>
            </w:r>
            <w:r w:rsidR="0000428D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</w:tr>
      <w:tr w:rsidR="00482882" w14:paraId="0038FA38" w14:textId="77777777">
        <w:tc>
          <w:tcPr>
            <w:tcW w:w="3406" w:type="dxa"/>
            <w:vMerge/>
            <w:vAlign w:val="center"/>
          </w:tcPr>
          <w:p w14:paraId="43C53787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97" w:type="dxa"/>
          </w:tcPr>
          <w:p w14:paraId="7FEFFEDF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ub-CPMK 2</w:t>
            </w:r>
          </w:p>
        </w:tc>
        <w:tc>
          <w:tcPr>
            <w:tcW w:w="12315" w:type="dxa"/>
            <w:gridSpan w:val="10"/>
          </w:tcPr>
          <w:p w14:paraId="3511A022" w14:textId="74587CCF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menganalisis </w:t>
            </w:r>
            <w:r w:rsidR="00FB5653">
              <w:rPr>
                <w:rFonts w:ascii="Arial" w:eastAsia="Arial" w:hAnsi="Arial" w:cs="Arial"/>
                <w:sz w:val="20"/>
                <w:szCs w:val="20"/>
              </w:rPr>
              <w:t xml:space="preserve">teks Bahasa Inggris berjudul </w:t>
            </w:r>
            <w:r w:rsidR="00FB5653" w:rsidRPr="004E4842">
              <w:rPr>
                <w:rFonts w:ascii="Arial" w:eastAsia="Arial" w:hAnsi="Arial" w:cs="Arial"/>
                <w:i/>
                <w:iCs/>
                <w:sz w:val="20"/>
                <w:szCs w:val="20"/>
              </w:rPr>
              <w:t>The Colorful World of Synesthesia</w:t>
            </w:r>
            <w:r w:rsidR="00FB5653">
              <w:rPr>
                <w:rFonts w:ascii="Arial" w:eastAsia="Arial" w:hAnsi="Arial" w:cs="Arial"/>
                <w:sz w:val="20"/>
                <w:szCs w:val="20"/>
              </w:rPr>
              <w:t xml:space="preserve">, </w:t>
            </w:r>
            <w:r w:rsidR="00FB5653" w:rsidRPr="004E4842">
              <w:rPr>
                <w:rFonts w:ascii="Arial" w:eastAsia="Arial" w:hAnsi="Arial" w:cs="Arial"/>
                <w:i/>
                <w:iCs/>
                <w:sz w:val="20"/>
                <w:szCs w:val="20"/>
              </w:rPr>
              <w:t>Listen Up</w:t>
            </w:r>
            <w:r w:rsidR="00FB5653" w:rsidRPr="00FB5653">
              <w:rPr>
                <w:rFonts w:ascii="Arial" w:eastAsia="Arial" w:hAnsi="Arial" w:cs="Arial"/>
                <w:sz w:val="20"/>
                <w:szCs w:val="20"/>
              </w:rPr>
              <w:t xml:space="preserve"> dan materi </w:t>
            </w:r>
            <w:r w:rsidR="00FB5653" w:rsidRPr="004E4842">
              <w:rPr>
                <w:rFonts w:ascii="Arial" w:eastAsia="Arial" w:hAnsi="Arial" w:cs="Arial"/>
                <w:i/>
                <w:iCs/>
                <w:sz w:val="20"/>
                <w:szCs w:val="20"/>
              </w:rPr>
              <w:t>Celebrity</w:t>
            </w:r>
            <w:r w:rsidR="00FB5653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</w:tr>
      <w:tr w:rsidR="00482882" w14:paraId="74F890CA" w14:textId="77777777">
        <w:tc>
          <w:tcPr>
            <w:tcW w:w="3406" w:type="dxa"/>
            <w:vMerge/>
            <w:vAlign w:val="center"/>
          </w:tcPr>
          <w:p w14:paraId="24E3DCDC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97" w:type="dxa"/>
          </w:tcPr>
          <w:p w14:paraId="549CA556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ub-CPMK 3</w:t>
            </w:r>
          </w:p>
        </w:tc>
        <w:tc>
          <w:tcPr>
            <w:tcW w:w="12315" w:type="dxa"/>
            <w:gridSpan w:val="10"/>
          </w:tcPr>
          <w:p w14:paraId="187FAC10" w14:textId="139119C8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</w:t>
            </w:r>
            <w:r w:rsidR="00FB26AB">
              <w:rPr>
                <w:rFonts w:ascii="Arial" w:eastAsia="Arial" w:hAnsi="Arial" w:cs="Arial"/>
                <w:sz w:val="20"/>
                <w:szCs w:val="20"/>
              </w:rPr>
              <w:t xml:space="preserve">mengeksplorasi teks Bahasa Inggris tentang </w:t>
            </w:r>
            <w:r w:rsidR="00FB26AB" w:rsidRPr="004E4842">
              <w:rPr>
                <w:rFonts w:ascii="Arial" w:eastAsia="Arial" w:hAnsi="Arial" w:cs="Arial"/>
                <w:i/>
                <w:iCs/>
                <w:sz w:val="20"/>
                <w:szCs w:val="20"/>
              </w:rPr>
              <w:t>Students Won’t Give Up their French Fries</w:t>
            </w:r>
            <w:r w:rsidR="00FB26AB">
              <w:rPr>
                <w:rFonts w:ascii="Arial" w:eastAsia="Arial" w:hAnsi="Arial" w:cs="Arial"/>
                <w:sz w:val="20"/>
                <w:szCs w:val="20"/>
              </w:rPr>
              <w:t xml:space="preserve">, </w:t>
            </w:r>
            <w:r w:rsidR="00FB26AB" w:rsidRPr="004E4842">
              <w:rPr>
                <w:rFonts w:ascii="Arial" w:eastAsia="Arial" w:hAnsi="Arial" w:cs="Arial"/>
                <w:i/>
                <w:iCs/>
                <w:sz w:val="20"/>
                <w:szCs w:val="20"/>
              </w:rPr>
              <w:t>Memory</w:t>
            </w:r>
            <w:r w:rsidR="00FB26AB">
              <w:rPr>
                <w:rFonts w:ascii="Arial" w:eastAsia="Arial" w:hAnsi="Arial" w:cs="Arial"/>
                <w:sz w:val="20"/>
                <w:szCs w:val="20"/>
              </w:rPr>
              <w:t xml:space="preserve"> dan </w:t>
            </w:r>
            <w:r w:rsidR="00FB26AB" w:rsidRPr="004E4842">
              <w:rPr>
                <w:rFonts w:ascii="Arial" w:eastAsia="Arial" w:hAnsi="Arial" w:cs="Arial"/>
                <w:i/>
                <w:iCs/>
                <w:sz w:val="20"/>
                <w:szCs w:val="20"/>
              </w:rPr>
              <w:t>Personality</w:t>
            </w:r>
            <w:r w:rsidR="00FB26AB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</w:tr>
      <w:tr w:rsidR="00482882" w14:paraId="30742FA0" w14:textId="77777777">
        <w:tc>
          <w:tcPr>
            <w:tcW w:w="3406" w:type="dxa"/>
            <w:vMerge/>
            <w:vAlign w:val="center"/>
          </w:tcPr>
          <w:p w14:paraId="7ED79150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97" w:type="dxa"/>
          </w:tcPr>
          <w:p w14:paraId="2EEE94B0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ub-CPMK 4</w:t>
            </w:r>
          </w:p>
        </w:tc>
        <w:tc>
          <w:tcPr>
            <w:tcW w:w="12315" w:type="dxa"/>
            <w:gridSpan w:val="10"/>
          </w:tcPr>
          <w:p w14:paraId="11CAE9B3" w14:textId="5D5A645C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membuat teks </w:t>
            </w:r>
            <w:r w:rsidR="004E4842">
              <w:rPr>
                <w:rFonts w:ascii="Arial" w:eastAsia="Arial" w:hAnsi="Arial" w:cs="Arial"/>
                <w:sz w:val="20"/>
                <w:szCs w:val="20"/>
              </w:rPr>
              <w:t xml:space="preserve">Bahasa Inggris dengan topik </w:t>
            </w:r>
            <w:r w:rsidR="004E4842" w:rsidRPr="004E4842">
              <w:rPr>
                <w:rFonts w:ascii="Arial" w:eastAsia="Arial" w:hAnsi="Arial" w:cs="Arial"/>
                <w:i/>
                <w:iCs/>
                <w:sz w:val="20"/>
                <w:szCs w:val="20"/>
              </w:rPr>
              <w:t>Fashion</w:t>
            </w:r>
            <w:r w:rsidR="004E4842">
              <w:rPr>
                <w:rFonts w:ascii="Arial" w:eastAsia="Arial" w:hAnsi="Arial" w:cs="Arial"/>
                <w:sz w:val="20"/>
                <w:szCs w:val="20"/>
              </w:rPr>
              <w:t xml:space="preserve">, </w:t>
            </w:r>
            <w:r w:rsidR="004E4842" w:rsidRPr="004E4842">
              <w:rPr>
                <w:rFonts w:ascii="Arial" w:eastAsia="Arial" w:hAnsi="Arial" w:cs="Arial"/>
                <w:i/>
                <w:iCs/>
                <w:sz w:val="20"/>
                <w:szCs w:val="20"/>
              </w:rPr>
              <w:t>The Media</w:t>
            </w:r>
            <w:r w:rsidR="004E4842">
              <w:rPr>
                <w:rFonts w:ascii="Arial" w:eastAsia="Arial" w:hAnsi="Arial" w:cs="Arial"/>
                <w:sz w:val="20"/>
                <w:szCs w:val="20"/>
              </w:rPr>
              <w:t xml:space="preserve">, dan </w:t>
            </w:r>
            <w:r w:rsidR="004E4842" w:rsidRPr="004E4842">
              <w:rPr>
                <w:rFonts w:ascii="Arial" w:eastAsia="Arial" w:hAnsi="Arial" w:cs="Arial"/>
                <w:i/>
                <w:iCs/>
                <w:sz w:val="20"/>
                <w:szCs w:val="20"/>
              </w:rPr>
              <w:t>Art</w:t>
            </w:r>
            <w:r w:rsidR="004E4842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</w:tr>
      <w:tr w:rsidR="00482882" w14:paraId="3E8788B6" w14:textId="77777777">
        <w:tc>
          <w:tcPr>
            <w:tcW w:w="3406" w:type="dxa"/>
            <w:vMerge/>
            <w:vAlign w:val="center"/>
          </w:tcPr>
          <w:p w14:paraId="69FE800C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712" w:type="dxa"/>
            <w:gridSpan w:val="11"/>
            <w:shd w:val="clear" w:color="auto" w:fill="D9D9D9"/>
          </w:tcPr>
          <w:p w14:paraId="638348AA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Korelasi CPL terhadap CPMK</w:t>
            </w:r>
          </w:p>
        </w:tc>
      </w:tr>
      <w:tr w:rsidR="00482882" w14:paraId="2126C538" w14:textId="77777777">
        <w:tc>
          <w:tcPr>
            <w:tcW w:w="3406" w:type="dxa"/>
            <w:vMerge w:val="restart"/>
            <w:vAlign w:val="center"/>
          </w:tcPr>
          <w:p w14:paraId="7094779F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21" w:type="dxa"/>
            <w:gridSpan w:val="3"/>
          </w:tcPr>
          <w:p w14:paraId="0ABDEFDF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060" w:type="dxa"/>
            <w:gridSpan w:val="2"/>
          </w:tcPr>
          <w:p w14:paraId="33A80113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MK 1</w:t>
            </w:r>
          </w:p>
        </w:tc>
        <w:tc>
          <w:tcPr>
            <w:tcW w:w="3510" w:type="dxa"/>
            <w:gridSpan w:val="2"/>
          </w:tcPr>
          <w:p w14:paraId="4F3DFF2E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MK 2</w:t>
            </w:r>
          </w:p>
        </w:tc>
        <w:tc>
          <w:tcPr>
            <w:tcW w:w="3321" w:type="dxa"/>
            <w:gridSpan w:val="4"/>
          </w:tcPr>
          <w:p w14:paraId="18737A47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MK 3</w:t>
            </w:r>
          </w:p>
        </w:tc>
      </w:tr>
      <w:tr w:rsidR="00482882" w14:paraId="14369999" w14:textId="77777777">
        <w:tc>
          <w:tcPr>
            <w:tcW w:w="3406" w:type="dxa"/>
            <w:vMerge/>
            <w:vAlign w:val="center"/>
          </w:tcPr>
          <w:p w14:paraId="6768BD7F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21" w:type="dxa"/>
            <w:gridSpan w:val="3"/>
          </w:tcPr>
          <w:p w14:paraId="383AAE45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L 1</w:t>
            </w:r>
          </w:p>
        </w:tc>
        <w:tc>
          <w:tcPr>
            <w:tcW w:w="3060" w:type="dxa"/>
            <w:gridSpan w:val="2"/>
          </w:tcPr>
          <w:p w14:paraId="3E3C4D95" w14:textId="7E6DB26D" w:rsidR="00482882" w:rsidRDefault="00897367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  <w:tc>
          <w:tcPr>
            <w:tcW w:w="3510" w:type="dxa"/>
            <w:gridSpan w:val="2"/>
          </w:tcPr>
          <w:p w14:paraId="2A790FAB" w14:textId="5162EE1E" w:rsidR="00482882" w:rsidRDefault="00897367" w:rsidP="00897367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  <w:tc>
          <w:tcPr>
            <w:tcW w:w="3321" w:type="dxa"/>
            <w:gridSpan w:val="4"/>
          </w:tcPr>
          <w:p w14:paraId="015AD1FD" w14:textId="5B55CBBD" w:rsidR="00482882" w:rsidRDefault="00897367" w:rsidP="00897367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</w:tr>
      <w:tr w:rsidR="00482882" w14:paraId="51EB7E72" w14:textId="77777777">
        <w:trPr>
          <w:trHeight w:val="350"/>
        </w:trPr>
        <w:tc>
          <w:tcPr>
            <w:tcW w:w="3406" w:type="dxa"/>
            <w:vMerge/>
            <w:vAlign w:val="center"/>
          </w:tcPr>
          <w:p w14:paraId="0DAF4F63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21" w:type="dxa"/>
            <w:gridSpan w:val="3"/>
          </w:tcPr>
          <w:p w14:paraId="19854EEA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L 2</w:t>
            </w:r>
          </w:p>
        </w:tc>
        <w:tc>
          <w:tcPr>
            <w:tcW w:w="3060" w:type="dxa"/>
            <w:gridSpan w:val="2"/>
          </w:tcPr>
          <w:p w14:paraId="2A311CD8" w14:textId="78286CA7" w:rsidR="00482882" w:rsidRDefault="006721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-</w:t>
            </w:r>
          </w:p>
        </w:tc>
        <w:tc>
          <w:tcPr>
            <w:tcW w:w="3510" w:type="dxa"/>
            <w:gridSpan w:val="2"/>
          </w:tcPr>
          <w:p w14:paraId="392C64A5" w14:textId="4C07A9E7" w:rsidR="00482882" w:rsidRDefault="006721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  <w:tc>
          <w:tcPr>
            <w:tcW w:w="3321" w:type="dxa"/>
            <w:gridSpan w:val="4"/>
          </w:tcPr>
          <w:p w14:paraId="771DEBC9" w14:textId="5D0DDEC7" w:rsidR="00482882" w:rsidRDefault="006721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</w:tr>
      <w:tr w:rsidR="00482882" w14:paraId="04087218" w14:textId="77777777">
        <w:tc>
          <w:tcPr>
            <w:tcW w:w="3406" w:type="dxa"/>
            <w:vMerge/>
            <w:vAlign w:val="center"/>
          </w:tcPr>
          <w:p w14:paraId="525EC224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21" w:type="dxa"/>
            <w:gridSpan w:val="3"/>
          </w:tcPr>
          <w:p w14:paraId="184ABA0B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L 3</w:t>
            </w:r>
          </w:p>
        </w:tc>
        <w:tc>
          <w:tcPr>
            <w:tcW w:w="3060" w:type="dxa"/>
            <w:gridSpan w:val="2"/>
          </w:tcPr>
          <w:p w14:paraId="05CFFF1B" w14:textId="32ABEBD7" w:rsidR="00482882" w:rsidRDefault="004B014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  <w:tc>
          <w:tcPr>
            <w:tcW w:w="3510" w:type="dxa"/>
            <w:gridSpan w:val="2"/>
          </w:tcPr>
          <w:p w14:paraId="177A70C0" w14:textId="08837080" w:rsidR="00482882" w:rsidRDefault="004B014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  <w:tc>
          <w:tcPr>
            <w:tcW w:w="3321" w:type="dxa"/>
            <w:gridSpan w:val="4"/>
          </w:tcPr>
          <w:p w14:paraId="4F44233B" w14:textId="357F865D" w:rsidR="00482882" w:rsidRDefault="004B0144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sym w:font="Wingdings" w:char="F0FC"/>
            </w:r>
          </w:p>
        </w:tc>
      </w:tr>
      <w:tr w:rsidR="00482882" w14:paraId="658CFF87" w14:textId="77777777">
        <w:tc>
          <w:tcPr>
            <w:tcW w:w="3406" w:type="dxa"/>
            <w:vAlign w:val="center"/>
          </w:tcPr>
          <w:p w14:paraId="530DA629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eskripsi Singkat MK</w:t>
            </w:r>
          </w:p>
        </w:tc>
        <w:tc>
          <w:tcPr>
            <w:tcW w:w="13712" w:type="dxa"/>
            <w:gridSpan w:val="11"/>
          </w:tcPr>
          <w:p w14:paraId="4DAC4983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82882" w14:paraId="0BD434ED" w14:textId="77777777">
        <w:tc>
          <w:tcPr>
            <w:tcW w:w="3406" w:type="dxa"/>
            <w:vAlign w:val="center"/>
          </w:tcPr>
          <w:p w14:paraId="6D33CF2F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Bahan Kajian/ Materi Pembelajaran</w:t>
            </w:r>
          </w:p>
        </w:tc>
        <w:tc>
          <w:tcPr>
            <w:tcW w:w="13712" w:type="dxa"/>
            <w:gridSpan w:val="11"/>
          </w:tcPr>
          <w:p w14:paraId="7AECD518" w14:textId="3285F742" w:rsidR="004D481B" w:rsidRPr="004D481B" w:rsidRDefault="004D481B" w:rsidP="001B3EF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>Menunjukan dan menganalisis kata sesuai dengan konteks kalimat (</w:t>
            </w:r>
            <w:r w:rsidRPr="004D481B">
              <w:rPr>
                <w:rFonts w:ascii="Arial" w:eastAsia="Arial" w:hAnsi="Arial" w:cs="Arial"/>
                <w:i/>
                <w:iCs/>
                <w:color w:val="000000"/>
                <w:sz w:val="20"/>
                <w:szCs w:val="20"/>
              </w:rPr>
              <w:t>Vocabulary in Context</w:t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>) dalam teks berbahasa Inggris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.</w:t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</w:p>
          <w:p w14:paraId="6AB7E264" w14:textId="4514FAFA" w:rsidR="004D481B" w:rsidRPr="004D481B" w:rsidRDefault="004D481B" w:rsidP="001B3EF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>Menemukan dan mendiskusikan pikiran pokok (</w:t>
            </w:r>
            <w:r w:rsidRPr="004D481B">
              <w:rPr>
                <w:rFonts w:ascii="Arial" w:eastAsia="Arial" w:hAnsi="Arial" w:cs="Arial"/>
                <w:i/>
                <w:iCs/>
                <w:color w:val="000000"/>
                <w:sz w:val="20"/>
                <w:szCs w:val="20"/>
              </w:rPr>
              <w:t>Main Idea</w:t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>) dalam teks berbahasa Inggris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.</w:t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                                                        </w:t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</w:p>
          <w:p w14:paraId="2B750D17" w14:textId="2DECDCC3" w:rsidR="004D481B" w:rsidRPr="004D481B" w:rsidRDefault="004D481B" w:rsidP="001B3EF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nganalisis teks berbahasa Inggris menggunakan </w:t>
            </w:r>
            <w:r w:rsidRPr="004D481B">
              <w:rPr>
                <w:rFonts w:ascii="Arial" w:eastAsia="Arial" w:hAnsi="Arial" w:cs="Arial"/>
                <w:i/>
                <w:iCs/>
                <w:color w:val="000000"/>
                <w:sz w:val="20"/>
                <w:szCs w:val="20"/>
              </w:rPr>
              <w:t>Skimming</w:t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dan </w:t>
            </w:r>
            <w:r w:rsidRPr="004D481B">
              <w:rPr>
                <w:rFonts w:ascii="Arial" w:eastAsia="Arial" w:hAnsi="Arial" w:cs="Arial"/>
                <w:i/>
                <w:iCs/>
                <w:color w:val="000000"/>
                <w:sz w:val="20"/>
                <w:szCs w:val="20"/>
              </w:rPr>
              <w:t>Scanning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.</w:t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</w:p>
          <w:p w14:paraId="44840160" w14:textId="72DDFCF4" w:rsidR="004D481B" w:rsidRPr="004D481B" w:rsidRDefault="004D481B" w:rsidP="001B3EF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>Menganalisis kalimat tersirat (</w:t>
            </w:r>
            <w:r w:rsidRPr="004D481B">
              <w:rPr>
                <w:rFonts w:ascii="Arial" w:eastAsia="Arial" w:hAnsi="Arial" w:cs="Arial"/>
                <w:i/>
                <w:iCs/>
                <w:color w:val="000000"/>
                <w:sz w:val="20"/>
                <w:szCs w:val="20"/>
              </w:rPr>
              <w:t>Inference</w:t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>) dalam teks berbahasa Inggris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.</w:t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</w:p>
          <w:p w14:paraId="34B12B3B" w14:textId="1E8C972B" w:rsidR="00482882" w:rsidRPr="004D481B" w:rsidRDefault="004D481B" w:rsidP="001B3EF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nunjukan dan menganalisis </w:t>
            </w:r>
            <w:r w:rsidRPr="004D481B">
              <w:rPr>
                <w:rFonts w:ascii="Arial" w:eastAsia="Arial" w:hAnsi="Arial" w:cs="Arial"/>
                <w:i/>
                <w:iCs/>
                <w:color w:val="000000"/>
                <w:sz w:val="20"/>
                <w:szCs w:val="20"/>
              </w:rPr>
              <w:t>instructional materials</w:t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dalam teks berbahasa Inggri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.</w:t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  <w:r w:rsidRPr="004D481B">
              <w:rPr>
                <w:rFonts w:ascii="Arial" w:eastAsia="Arial" w:hAnsi="Arial" w:cs="Arial"/>
                <w:color w:val="000000"/>
                <w:sz w:val="20"/>
                <w:szCs w:val="20"/>
              </w:rPr>
              <w:tab/>
            </w:r>
          </w:p>
        </w:tc>
      </w:tr>
      <w:tr w:rsidR="00482882" w14:paraId="2DED22F6" w14:textId="77777777">
        <w:tc>
          <w:tcPr>
            <w:tcW w:w="3406" w:type="dxa"/>
            <w:vMerge w:val="restart"/>
            <w:vAlign w:val="center"/>
          </w:tcPr>
          <w:p w14:paraId="66FF2E4E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ustaka</w:t>
            </w:r>
          </w:p>
        </w:tc>
        <w:tc>
          <w:tcPr>
            <w:tcW w:w="13712" w:type="dxa"/>
            <w:gridSpan w:val="11"/>
            <w:shd w:val="clear" w:color="auto" w:fill="D9D9D9"/>
          </w:tcPr>
          <w:p w14:paraId="66A047BE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Utama :</w:t>
            </w:r>
          </w:p>
        </w:tc>
      </w:tr>
      <w:tr w:rsidR="00482882" w14:paraId="548FC6C7" w14:textId="77777777">
        <w:tc>
          <w:tcPr>
            <w:tcW w:w="3406" w:type="dxa"/>
            <w:vMerge/>
            <w:vAlign w:val="center"/>
          </w:tcPr>
          <w:p w14:paraId="7D62F029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3712" w:type="dxa"/>
            <w:gridSpan w:val="11"/>
          </w:tcPr>
          <w:p w14:paraId="57A448F5" w14:textId="586BEE33" w:rsidR="00482882" w:rsidRDefault="00880BE6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880BE6">
              <w:rPr>
                <w:rFonts w:ascii="Arial" w:eastAsia="Arial" w:hAnsi="Arial" w:cs="Arial"/>
                <w:sz w:val="20"/>
                <w:szCs w:val="20"/>
              </w:rPr>
              <w:t xml:space="preserve">Bernard, L. L. (2011). </w:t>
            </w:r>
            <w:r w:rsidRPr="008366D3">
              <w:rPr>
                <w:rFonts w:ascii="Arial" w:eastAsia="Arial" w:hAnsi="Arial" w:cs="Arial"/>
                <w:i/>
                <w:iCs/>
                <w:sz w:val="20"/>
                <w:szCs w:val="20"/>
              </w:rPr>
              <w:t>Select Readings Upper Intermediate</w:t>
            </w:r>
            <w:r w:rsidRPr="00880BE6">
              <w:rPr>
                <w:rFonts w:ascii="Arial" w:eastAsia="Arial" w:hAnsi="Arial" w:cs="Arial"/>
                <w:sz w:val="20"/>
                <w:szCs w:val="20"/>
              </w:rPr>
              <w:t>. New York: Oxford University Press.</w:t>
            </w:r>
          </w:p>
        </w:tc>
      </w:tr>
      <w:tr w:rsidR="00482882" w14:paraId="24DEDD89" w14:textId="77777777">
        <w:tc>
          <w:tcPr>
            <w:tcW w:w="3406" w:type="dxa"/>
            <w:vMerge/>
            <w:vAlign w:val="center"/>
          </w:tcPr>
          <w:p w14:paraId="2AC9B016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712" w:type="dxa"/>
            <w:gridSpan w:val="11"/>
            <w:shd w:val="clear" w:color="auto" w:fill="D9D9D9"/>
          </w:tcPr>
          <w:p w14:paraId="16751622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endukung :</w:t>
            </w:r>
          </w:p>
        </w:tc>
      </w:tr>
      <w:tr w:rsidR="00482882" w14:paraId="49573211" w14:textId="77777777">
        <w:tc>
          <w:tcPr>
            <w:tcW w:w="3406" w:type="dxa"/>
            <w:vMerge/>
            <w:vAlign w:val="center"/>
          </w:tcPr>
          <w:p w14:paraId="14E599AD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3712" w:type="dxa"/>
            <w:gridSpan w:val="11"/>
          </w:tcPr>
          <w:p w14:paraId="3C611C91" w14:textId="71593358" w:rsidR="007329CC" w:rsidRDefault="00E71D12" w:rsidP="007329CC">
            <w:pP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1. </w:t>
            </w:r>
            <w:r w:rsidR="007329CC" w:rsidRPr="007329CC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Jack C. Richards, S. E.-D. </w:t>
            </w:r>
            <w:r w:rsidR="00940B17">
              <w:rPr>
                <w:rFonts w:ascii="Arial" w:eastAsia="Arial" w:hAnsi="Arial" w:cs="Arial"/>
                <w:color w:val="000000"/>
                <w:sz w:val="20"/>
                <w:szCs w:val="20"/>
              </w:rPr>
              <w:t>(2004).</w:t>
            </w:r>
            <w:r w:rsidR="007329CC" w:rsidRPr="007329CC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="007329CC" w:rsidRPr="008366D3">
              <w:rPr>
                <w:rFonts w:ascii="Arial" w:eastAsia="Arial" w:hAnsi="Arial" w:cs="Arial"/>
                <w:i/>
                <w:iCs/>
                <w:color w:val="000000"/>
                <w:sz w:val="20"/>
                <w:szCs w:val="20"/>
              </w:rPr>
              <w:t>Strategic Reading 3 Student's book: Building Effective Reading Skills</w:t>
            </w:r>
            <w:r w:rsidR="007329CC" w:rsidRPr="007329CC">
              <w:rPr>
                <w:rFonts w:ascii="Arial" w:eastAsia="Arial" w:hAnsi="Arial" w:cs="Arial"/>
                <w:color w:val="000000"/>
                <w:sz w:val="20"/>
                <w:szCs w:val="20"/>
              </w:rPr>
              <w:t>.</w:t>
            </w:r>
            <w:r w:rsidR="00940B17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="007329CC" w:rsidRPr="007329CC">
              <w:rPr>
                <w:rFonts w:ascii="Arial" w:eastAsia="Arial" w:hAnsi="Arial" w:cs="Arial"/>
                <w:color w:val="000000"/>
                <w:sz w:val="20"/>
                <w:szCs w:val="20"/>
              </w:rPr>
              <w:t>Cambridge University Press.</w:t>
            </w:r>
          </w:p>
          <w:p w14:paraId="62BCD229" w14:textId="77777777" w:rsidR="00880BE6" w:rsidRDefault="00E71D12" w:rsidP="007329CC">
            <w:pP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2. </w:t>
            </w:r>
            <w:r w:rsidR="00DD543C" w:rsidRPr="00DD543C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Pauline Cullen, A. F. (2014). </w:t>
            </w:r>
            <w:r w:rsidR="00DD543C" w:rsidRPr="008366D3">
              <w:rPr>
                <w:rFonts w:ascii="Arial" w:eastAsia="Arial" w:hAnsi="Arial" w:cs="Arial"/>
                <w:i/>
                <w:iCs/>
                <w:color w:val="000000"/>
                <w:sz w:val="20"/>
                <w:szCs w:val="20"/>
              </w:rPr>
              <w:t>The Official Cambridge Guide to IELTS for Academic &amp; General Training</w:t>
            </w:r>
            <w:r w:rsidR="00DD543C" w:rsidRPr="00DD543C">
              <w:rPr>
                <w:rFonts w:ascii="Arial" w:eastAsia="Arial" w:hAnsi="Arial" w:cs="Arial"/>
                <w:color w:val="000000"/>
                <w:sz w:val="20"/>
                <w:szCs w:val="20"/>
              </w:rPr>
              <w:t>.</w:t>
            </w:r>
            <w:r w:rsidR="00DD543C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="00DD543C" w:rsidRPr="00DD543C">
              <w:rPr>
                <w:rFonts w:ascii="Arial" w:eastAsia="Arial" w:hAnsi="Arial" w:cs="Arial"/>
                <w:color w:val="000000"/>
                <w:sz w:val="20"/>
                <w:szCs w:val="20"/>
              </w:rPr>
              <w:t>Camb</w:t>
            </w:r>
            <w:r w:rsidR="00200ACC">
              <w:rPr>
                <w:rFonts w:ascii="Arial" w:eastAsia="Arial" w:hAnsi="Arial" w:cs="Arial"/>
                <w:color w:val="000000"/>
                <w:sz w:val="20"/>
                <w:szCs w:val="20"/>
              </w:rPr>
              <w:t>r</w:t>
            </w:r>
            <w:r w:rsidR="00DD543C" w:rsidRPr="00DD543C">
              <w:rPr>
                <w:rFonts w:ascii="Arial" w:eastAsia="Arial" w:hAnsi="Arial" w:cs="Arial"/>
                <w:color w:val="000000"/>
                <w:sz w:val="20"/>
                <w:szCs w:val="20"/>
              </w:rPr>
              <w:t>idge English.</w:t>
            </w:r>
          </w:p>
          <w:p w14:paraId="47455192" w14:textId="265DF0D3" w:rsidR="0027409F" w:rsidRDefault="0027409F" w:rsidP="007329CC">
            <w:pP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3. </w:t>
            </w:r>
            <w:r w:rsidRPr="0027409F">
              <w:rPr>
                <w:rFonts w:ascii="Arial" w:eastAsia="Arial" w:hAnsi="Arial" w:cs="Arial"/>
                <w:color w:val="000000"/>
                <w:sz w:val="20"/>
                <w:szCs w:val="20"/>
              </w:rPr>
              <w:t>Burgmeier, A., Zwier, L. J., Rubin, B., &amp; Richmond, K. (200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  <w:r w:rsidRPr="0027409F">
              <w:rPr>
                <w:rFonts w:ascii="Arial" w:eastAsia="Arial" w:hAnsi="Arial" w:cs="Arial"/>
                <w:color w:val="000000"/>
                <w:sz w:val="20"/>
                <w:szCs w:val="20"/>
              </w:rPr>
              <w:t>). </w:t>
            </w:r>
            <w:r w:rsidRPr="0027409F">
              <w:rPr>
                <w:rFonts w:ascii="Arial" w:eastAsia="Arial" w:hAnsi="Arial" w:cs="Arial"/>
                <w:i/>
                <w:iCs/>
                <w:color w:val="000000"/>
                <w:sz w:val="20"/>
                <w:szCs w:val="20"/>
              </w:rPr>
              <w:t>Inside reading 4: Student pack</w:t>
            </w:r>
            <w:r w:rsidRPr="0027409F">
              <w:rPr>
                <w:rFonts w:ascii="Arial" w:eastAsia="Arial" w:hAnsi="Arial" w:cs="Arial"/>
                <w:color w:val="000000"/>
                <w:sz w:val="20"/>
                <w:szCs w:val="20"/>
              </w:rPr>
              <w:t>. OUP Oxford.</w:t>
            </w:r>
          </w:p>
        </w:tc>
      </w:tr>
      <w:tr w:rsidR="00482882" w14:paraId="07066693" w14:textId="77777777">
        <w:tc>
          <w:tcPr>
            <w:tcW w:w="3406" w:type="dxa"/>
            <w:vAlign w:val="center"/>
          </w:tcPr>
          <w:p w14:paraId="3128A2D3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osen Pengampu</w:t>
            </w:r>
          </w:p>
        </w:tc>
        <w:tc>
          <w:tcPr>
            <w:tcW w:w="13712" w:type="dxa"/>
            <w:gridSpan w:val="11"/>
          </w:tcPr>
          <w:p w14:paraId="7EFB3AA9" w14:textId="786C8F79" w:rsidR="00482882" w:rsidRDefault="005B6539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5B6539">
              <w:rPr>
                <w:rFonts w:ascii="Arial" w:eastAsia="Arial" w:hAnsi="Arial" w:cs="Arial"/>
                <w:sz w:val="20"/>
                <w:szCs w:val="20"/>
              </w:rPr>
              <w:t>Prita Setya Maharani, M.Hum.</w:t>
            </w:r>
            <w:r w:rsidR="00E434F1">
              <w:rPr>
                <w:rFonts w:ascii="Arial" w:eastAsia="Arial" w:hAnsi="Arial" w:cs="Arial"/>
                <w:sz w:val="20"/>
                <w:szCs w:val="20"/>
              </w:rPr>
              <w:t xml:space="preserve"> dan </w:t>
            </w:r>
            <w:r w:rsidR="00E434F1" w:rsidRPr="00E434F1">
              <w:rPr>
                <w:rFonts w:ascii="Arial" w:eastAsia="Arial" w:hAnsi="Arial" w:cs="Arial"/>
                <w:sz w:val="20"/>
                <w:szCs w:val="20"/>
              </w:rPr>
              <w:t>Retno S Mamoto, Ph.D.</w:t>
            </w:r>
          </w:p>
        </w:tc>
      </w:tr>
      <w:tr w:rsidR="00482882" w14:paraId="0CA7D23A" w14:textId="77777777">
        <w:tc>
          <w:tcPr>
            <w:tcW w:w="3406" w:type="dxa"/>
            <w:vAlign w:val="center"/>
          </w:tcPr>
          <w:p w14:paraId="1B99CE93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Mata Kuliah Syarat</w:t>
            </w:r>
          </w:p>
        </w:tc>
        <w:tc>
          <w:tcPr>
            <w:tcW w:w="13712" w:type="dxa"/>
            <w:gridSpan w:val="11"/>
          </w:tcPr>
          <w:p w14:paraId="7696A794" w14:textId="76A5955B" w:rsidR="00482882" w:rsidRDefault="004D481B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eading I, Reading II, Reading III, dan Reading IV.</w:t>
            </w:r>
          </w:p>
        </w:tc>
      </w:tr>
    </w:tbl>
    <w:p w14:paraId="1D38BF7B" w14:textId="77777777" w:rsidR="00482882" w:rsidRDefault="00482882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0"/>
        <w:tblW w:w="17160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27"/>
        <w:gridCol w:w="4050"/>
        <w:gridCol w:w="2700"/>
        <w:gridCol w:w="2430"/>
        <w:gridCol w:w="2250"/>
        <w:gridCol w:w="1620"/>
        <w:gridCol w:w="2160"/>
        <w:gridCol w:w="1013"/>
        <w:gridCol w:w="10"/>
      </w:tblGrid>
      <w:tr w:rsidR="00482882" w14:paraId="39E2FBEB" w14:textId="77777777">
        <w:trPr>
          <w:gridAfter w:val="1"/>
          <w:wAfter w:w="10" w:type="dxa"/>
        </w:trPr>
        <w:tc>
          <w:tcPr>
            <w:tcW w:w="927" w:type="dxa"/>
            <w:vMerge w:val="restart"/>
            <w:vAlign w:val="center"/>
          </w:tcPr>
          <w:p w14:paraId="2516A54E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Minggu ke-</w:t>
            </w:r>
          </w:p>
        </w:tc>
        <w:tc>
          <w:tcPr>
            <w:tcW w:w="4050" w:type="dxa"/>
            <w:vMerge w:val="restart"/>
            <w:vAlign w:val="center"/>
          </w:tcPr>
          <w:p w14:paraId="70D07015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Kemampuan akhir tiap tahapan belajar (Sub-CPMK)</w:t>
            </w:r>
          </w:p>
        </w:tc>
        <w:tc>
          <w:tcPr>
            <w:tcW w:w="5130" w:type="dxa"/>
            <w:gridSpan w:val="2"/>
            <w:vAlign w:val="center"/>
          </w:tcPr>
          <w:p w14:paraId="0768D22A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enilaian</w:t>
            </w:r>
          </w:p>
        </w:tc>
        <w:tc>
          <w:tcPr>
            <w:tcW w:w="3870" w:type="dxa"/>
            <w:gridSpan w:val="2"/>
            <w:vAlign w:val="center"/>
          </w:tcPr>
          <w:p w14:paraId="5B534489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Bentuk Pembelajaran, Metode Pembelajaran, Penugasan Mahasiswa </w:t>
            </w:r>
            <w:r>
              <w:rPr>
                <w:rFonts w:ascii="Arial" w:eastAsia="Arial" w:hAnsi="Arial" w:cs="Arial"/>
                <w:b/>
                <w:color w:val="2E75B5"/>
                <w:sz w:val="20"/>
                <w:szCs w:val="20"/>
              </w:rPr>
              <w:t>(Estimasi Waktu)</w:t>
            </w:r>
          </w:p>
        </w:tc>
        <w:tc>
          <w:tcPr>
            <w:tcW w:w="2160" w:type="dxa"/>
            <w:vMerge w:val="restart"/>
            <w:vAlign w:val="center"/>
          </w:tcPr>
          <w:p w14:paraId="24792D37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Materi Pembelajaran </w:t>
            </w:r>
            <w:r>
              <w:rPr>
                <w:rFonts w:ascii="Arial" w:eastAsia="Arial" w:hAnsi="Arial" w:cs="Arial"/>
                <w:b/>
                <w:color w:val="2E75B5"/>
                <w:sz w:val="20"/>
                <w:szCs w:val="20"/>
              </w:rPr>
              <w:t>(Pustaka)</w:t>
            </w:r>
          </w:p>
        </w:tc>
        <w:tc>
          <w:tcPr>
            <w:tcW w:w="1013" w:type="dxa"/>
            <w:vMerge w:val="restart"/>
            <w:vAlign w:val="center"/>
          </w:tcPr>
          <w:p w14:paraId="57C84A9B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Bobot Penilaian %</w:t>
            </w:r>
          </w:p>
        </w:tc>
      </w:tr>
      <w:tr w:rsidR="00482882" w14:paraId="235595D7" w14:textId="77777777">
        <w:trPr>
          <w:gridAfter w:val="1"/>
          <w:wAfter w:w="10" w:type="dxa"/>
        </w:trPr>
        <w:tc>
          <w:tcPr>
            <w:tcW w:w="927" w:type="dxa"/>
            <w:vMerge/>
            <w:vAlign w:val="center"/>
          </w:tcPr>
          <w:p w14:paraId="53E73784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4050" w:type="dxa"/>
            <w:vMerge/>
            <w:vAlign w:val="center"/>
          </w:tcPr>
          <w:p w14:paraId="6849B84A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2700" w:type="dxa"/>
            <w:vAlign w:val="center"/>
          </w:tcPr>
          <w:p w14:paraId="6F2FD9F4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Indikator</w:t>
            </w:r>
          </w:p>
        </w:tc>
        <w:tc>
          <w:tcPr>
            <w:tcW w:w="2430" w:type="dxa"/>
            <w:vAlign w:val="center"/>
          </w:tcPr>
          <w:p w14:paraId="19C95523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Kriteria&amp; bentuk</w:t>
            </w:r>
          </w:p>
        </w:tc>
        <w:tc>
          <w:tcPr>
            <w:tcW w:w="2250" w:type="dxa"/>
            <w:vAlign w:val="center"/>
          </w:tcPr>
          <w:p w14:paraId="5BD3DDFB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Luring</w:t>
            </w:r>
          </w:p>
        </w:tc>
        <w:tc>
          <w:tcPr>
            <w:tcW w:w="1620" w:type="dxa"/>
            <w:vAlign w:val="center"/>
          </w:tcPr>
          <w:p w14:paraId="69F7BDD9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ring</w:t>
            </w:r>
          </w:p>
        </w:tc>
        <w:tc>
          <w:tcPr>
            <w:tcW w:w="2160" w:type="dxa"/>
            <w:vMerge/>
            <w:vAlign w:val="center"/>
          </w:tcPr>
          <w:p w14:paraId="603B1B9A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013" w:type="dxa"/>
            <w:vMerge/>
            <w:vAlign w:val="center"/>
          </w:tcPr>
          <w:p w14:paraId="569EC0C1" w14:textId="77777777" w:rsidR="00482882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  <w:tr w:rsidR="00482882" w14:paraId="6586630B" w14:textId="77777777">
        <w:trPr>
          <w:gridAfter w:val="1"/>
          <w:wAfter w:w="10" w:type="dxa"/>
        </w:trPr>
        <w:tc>
          <w:tcPr>
            <w:tcW w:w="927" w:type="dxa"/>
            <w:vAlign w:val="center"/>
          </w:tcPr>
          <w:p w14:paraId="256217E6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-2</w:t>
            </w:r>
          </w:p>
        </w:tc>
        <w:tc>
          <w:tcPr>
            <w:tcW w:w="4050" w:type="dxa"/>
          </w:tcPr>
          <w:p w14:paraId="3F3B8E46" w14:textId="7340D66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(Sub CPMK </w:t>
            </w:r>
            <w:r w:rsidR="00ED23D8">
              <w:rPr>
                <w:rFonts w:ascii="Arial" w:eastAsia="Arial" w:hAnsi="Arial" w:cs="Arial"/>
                <w:sz w:val="20"/>
                <w:szCs w:val="20"/>
              </w:rPr>
              <w:t>1</w:t>
            </w:r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  <w:r w:rsidR="00C94E46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  <w:tc>
          <w:tcPr>
            <w:tcW w:w="2700" w:type="dxa"/>
            <w:vAlign w:val="center"/>
          </w:tcPr>
          <w:p w14:paraId="6ACDE45A" w14:textId="43ABE206" w:rsidR="00482882" w:rsidRDefault="00453BF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n</w:t>
            </w:r>
            <w:r w:rsidR="00D1136E">
              <w:rPr>
                <w:rFonts w:ascii="Arial" w:eastAsia="Arial" w:hAnsi="Arial" w:cs="Arial"/>
                <w:color w:val="000000"/>
                <w:sz w:val="20"/>
                <w:szCs w:val="20"/>
              </w:rPr>
              <w:t>gimplementasikan</w:t>
            </w:r>
          </w:p>
          <w:p w14:paraId="77BE3120" w14:textId="77777777" w:rsidR="00482882" w:rsidRDefault="00453BF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nganalisis </w:t>
            </w:r>
          </w:p>
          <w:p w14:paraId="566F9022" w14:textId="77777777" w:rsidR="00482882" w:rsidRDefault="00453BF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nsintesis </w:t>
            </w:r>
          </w:p>
        </w:tc>
        <w:tc>
          <w:tcPr>
            <w:tcW w:w="2430" w:type="dxa"/>
            <w:vAlign w:val="center"/>
          </w:tcPr>
          <w:p w14:paraId="10F95DC4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s lisan, lembar kerja keaktifan, sikap</w:t>
            </w:r>
          </w:p>
        </w:tc>
        <w:tc>
          <w:tcPr>
            <w:tcW w:w="2250" w:type="dxa"/>
            <w:vAlign w:val="center"/>
          </w:tcPr>
          <w:p w14:paraId="498EF3E1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del:</w:t>
            </w:r>
          </w:p>
          <w:p w14:paraId="0C2EEA1D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oblem Based Learning</w:t>
            </w:r>
          </w:p>
          <w:p w14:paraId="7ED8192C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enugasan:</w:t>
            </w:r>
          </w:p>
          <w:p w14:paraId="434AA77E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tudi Pustaka terkait</w:t>
            </w:r>
          </w:p>
        </w:tc>
        <w:tc>
          <w:tcPr>
            <w:tcW w:w="1620" w:type="dxa"/>
            <w:vAlign w:val="center"/>
          </w:tcPr>
          <w:p w14:paraId="22086604" w14:textId="585A48A0" w:rsidR="00482882" w:rsidRDefault="00453BFE">
            <w:pPr>
              <w:spacing w:line="276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MS Universitas Pakuan</w:t>
            </w:r>
            <w:r w:rsidR="00571EB8">
              <w:rPr>
                <w:rFonts w:ascii="Arial" w:eastAsia="Arial" w:hAnsi="Arial" w:cs="Arial"/>
                <w:sz w:val="20"/>
                <w:szCs w:val="20"/>
              </w:rPr>
              <w:t>: Pertemuan 1 dan 2</w:t>
            </w:r>
          </w:p>
        </w:tc>
        <w:tc>
          <w:tcPr>
            <w:tcW w:w="2160" w:type="dxa"/>
            <w:vAlign w:val="center"/>
          </w:tcPr>
          <w:p w14:paraId="373E67BE" w14:textId="5F21B926" w:rsidR="00482882" w:rsidRDefault="00D06BD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ustaka Utama</w:t>
            </w:r>
          </w:p>
        </w:tc>
        <w:tc>
          <w:tcPr>
            <w:tcW w:w="1013" w:type="dxa"/>
            <w:vAlign w:val="center"/>
          </w:tcPr>
          <w:p w14:paraId="701EB804" w14:textId="266BC0B4" w:rsidR="00482882" w:rsidRDefault="00BC702A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</w:tr>
      <w:tr w:rsidR="00482882" w14:paraId="6A0FCDCB" w14:textId="77777777">
        <w:trPr>
          <w:gridAfter w:val="1"/>
          <w:wAfter w:w="10" w:type="dxa"/>
        </w:trPr>
        <w:tc>
          <w:tcPr>
            <w:tcW w:w="927" w:type="dxa"/>
          </w:tcPr>
          <w:p w14:paraId="6F9284EB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3-4</w:t>
            </w:r>
          </w:p>
        </w:tc>
        <w:tc>
          <w:tcPr>
            <w:tcW w:w="4050" w:type="dxa"/>
          </w:tcPr>
          <w:p w14:paraId="63022919" w14:textId="4CDEF0C2" w:rsidR="00482882" w:rsidRDefault="00453B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ind w:left="-13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ahasiswa mampu (Sub-CPMK </w:t>
            </w:r>
            <w:r w:rsidR="00ED23D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1 dan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).</w:t>
            </w:r>
          </w:p>
        </w:tc>
        <w:tc>
          <w:tcPr>
            <w:tcW w:w="2700" w:type="dxa"/>
          </w:tcPr>
          <w:p w14:paraId="1AB207F4" w14:textId="77777777" w:rsidR="005E08A3" w:rsidRDefault="005E08A3" w:rsidP="005E08A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ngimplementasikan</w:t>
            </w:r>
          </w:p>
          <w:p w14:paraId="23450B85" w14:textId="77777777" w:rsidR="00482882" w:rsidRDefault="00453BF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nganalisis </w:t>
            </w:r>
          </w:p>
          <w:p w14:paraId="35226A90" w14:textId="354745F9" w:rsidR="000C37B0" w:rsidRPr="000C37B0" w:rsidRDefault="000C37B0" w:rsidP="000C37B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nsitesis</w:t>
            </w:r>
          </w:p>
        </w:tc>
        <w:tc>
          <w:tcPr>
            <w:tcW w:w="2430" w:type="dxa"/>
            <w:vAlign w:val="center"/>
          </w:tcPr>
          <w:p w14:paraId="045EE3F1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s lisan, lembar kerja mahasiswa, keaktifan, sikap</w:t>
            </w:r>
          </w:p>
        </w:tc>
        <w:tc>
          <w:tcPr>
            <w:tcW w:w="2250" w:type="dxa"/>
            <w:vAlign w:val="center"/>
          </w:tcPr>
          <w:p w14:paraId="475B4EEB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del:</w:t>
            </w:r>
          </w:p>
          <w:p w14:paraId="14EF7A52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GBA</w:t>
            </w:r>
          </w:p>
          <w:p w14:paraId="42345350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enugasan:</w:t>
            </w:r>
          </w:p>
          <w:p w14:paraId="6C6CEE64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tudi Pustaka terkait Penerapan</w:t>
            </w:r>
          </w:p>
        </w:tc>
        <w:tc>
          <w:tcPr>
            <w:tcW w:w="1620" w:type="dxa"/>
            <w:vAlign w:val="center"/>
          </w:tcPr>
          <w:p w14:paraId="2A02535D" w14:textId="7DD8BDCC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MS Universitas Pakuan</w:t>
            </w:r>
            <w:r w:rsidR="00571EB8">
              <w:rPr>
                <w:rFonts w:ascii="Arial" w:eastAsia="Arial" w:hAnsi="Arial" w:cs="Arial"/>
                <w:sz w:val="20"/>
                <w:szCs w:val="20"/>
              </w:rPr>
              <w:t>: Pertemuan 3 dan 4</w:t>
            </w:r>
          </w:p>
        </w:tc>
        <w:tc>
          <w:tcPr>
            <w:tcW w:w="2160" w:type="dxa"/>
            <w:vAlign w:val="center"/>
          </w:tcPr>
          <w:p w14:paraId="3644D2F4" w14:textId="0AE415C7" w:rsidR="00482882" w:rsidRDefault="00D06BD2" w:rsidP="000F399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ustaka Utama </w:t>
            </w:r>
            <w:r w:rsidR="001B3EF6">
              <w:rPr>
                <w:rFonts w:ascii="Arial" w:eastAsia="Arial" w:hAnsi="Arial" w:cs="Arial"/>
                <w:sz w:val="20"/>
                <w:szCs w:val="20"/>
              </w:rPr>
              <w:t>dan Pustaka 2</w:t>
            </w:r>
          </w:p>
        </w:tc>
        <w:tc>
          <w:tcPr>
            <w:tcW w:w="1013" w:type="dxa"/>
            <w:vAlign w:val="center"/>
          </w:tcPr>
          <w:p w14:paraId="095DAF03" w14:textId="31F98E72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 </w:t>
            </w:r>
            <w:r w:rsidR="00BC702A"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</w:tr>
      <w:tr w:rsidR="00482882" w14:paraId="42AABDA7" w14:textId="77777777">
        <w:trPr>
          <w:gridAfter w:val="1"/>
          <w:wAfter w:w="10" w:type="dxa"/>
        </w:trPr>
        <w:tc>
          <w:tcPr>
            <w:tcW w:w="927" w:type="dxa"/>
          </w:tcPr>
          <w:p w14:paraId="7B56DE6D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-7</w:t>
            </w:r>
          </w:p>
        </w:tc>
        <w:tc>
          <w:tcPr>
            <w:tcW w:w="4050" w:type="dxa"/>
          </w:tcPr>
          <w:p w14:paraId="4E9FFB33" w14:textId="3FFEEED4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(Sub-CPMK </w:t>
            </w:r>
            <w:r w:rsidR="00C94E46">
              <w:rPr>
                <w:rFonts w:ascii="Arial" w:eastAsia="Arial" w:hAnsi="Arial" w:cs="Arial"/>
                <w:sz w:val="20"/>
                <w:szCs w:val="20"/>
              </w:rPr>
              <w:t>2</w:t>
            </w:r>
            <w:r>
              <w:rPr>
                <w:rFonts w:ascii="Arial" w:eastAsia="Arial" w:hAnsi="Arial" w:cs="Arial"/>
                <w:sz w:val="20"/>
                <w:szCs w:val="20"/>
              </w:rPr>
              <w:t>).</w:t>
            </w:r>
          </w:p>
        </w:tc>
        <w:tc>
          <w:tcPr>
            <w:tcW w:w="2700" w:type="dxa"/>
          </w:tcPr>
          <w:p w14:paraId="792EBF8D" w14:textId="77777777" w:rsidR="005E08A3" w:rsidRDefault="005E08A3" w:rsidP="005E08A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ngimplementasikan</w:t>
            </w:r>
          </w:p>
          <w:p w14:paraId="1B1A2A94" w14:textId="77777777" w:rsidR="00482882" w:rsidRDefault="00453BF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nganalisis </w:t>
            </w:r>
          </w:p>
        </w:tc>
        <w:tc>
          <w:tcPr>
            <w:tcW w:w="2430" w:type="dxa"/>
            <w:vAlign w:val="center"/>
          </w:tcPr>
          <w:p w14:paraId="55E036DF" w14:textId="7CEF201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s lisan, lembar kerja mahasiswa, keaktifan, sikap</w:t>
            </w:r>
          </w:p>
        </w:tc>
        <w:tc>
          <w:tcPr>
            <w:tcW w:w="2250" w:type="dxa"/>
            <w:vAlign w:val="center"/>
          </w:tcPr>
          <w:p w14:paraId="15A5F151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del:</w:t>
            </w:r>
          </w:p>
          <w:p w14:paraId="1A275DE9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GBA</w:t>
            </w:r>
          </w:p>
          <w:p w14:paraId="734A70EF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enugasan:</w:t>
            </w:r>
          </w:p>
          <w:p w14:paraId="09DB70FF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enyelesaikan lembar kerja peserta didik</w:t>
            </w:r>
          </w:p>
        </w:tc>
        <w:tc>
          <w:tcPr>
            <w:tcW w:w="1620" w:type="dxa"/>
            <w:vAlign w:val="center"/>
          </w:tcPr>
          <w:p w14:paraId="428A96F7" w14:textId="506E4CEC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MS Universitas Pakuan</w:t>
            </w:r>
            <w:r w:rsidR="000E29D8">
              <w:rPr>
                <w:rFonts w:ascii="Arial" w:eastAsia="Arial" w:hAnsi="Arial" w:cs="Arial"/>
                <w:sz w:val="20"/>
                <w:szCs w:val="20"/>
              </w:rPr>
              <w:t>: Pertemuan 5-7</w:t>
            </w:r>
          </w:p>
        </w:tc>
        <w:tc>
          <w:tcPr>
            <w:tcW w:w="2160" w:type="dxa"/>
            <w:vAlign w:val="center"/>
          </w:tcPr>
          <w:p w14:paraId="59CE61A3" w14:textId="2C897ED2" w:rsidR="00482882" w:rsidRDefault="00D06BD2" w:rsidP="00DB37D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ustaka Utama dan Pustaka 1</w:t>
            </w:r>
          </w:p>
        </w:tc>
        <w:tc>
          <w:tcPr>
            <w:tcW w:w="1013" w:type="dxa"/>
            <w:vAlign w:val="center"/>
          </w:tcPr>
          <w:p w14:paraId="5D84973C" w14:textId="77777777" w:rsidR="00482882" w:rsidRDefault="00453BFE" w:rsidP="00FA55BB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</w:tr>
      <w:tr w:rsidR="00482882" w14:paraId="443D1E97" w14:textId="77777777">
        <w:tc>
          <w:tcPr>
            <w:tcW w:w="927" w:type="dxa"/>
            <w:shd w:val="clear" w:color="auto" w:fill="D9D9D9"/>
          </w:tcPr>
          <w:p w14:paraId="2B3A75E1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8</w:t>
            </w:r>
          </w:p>
        </w:tc>
        <w:tc>
          <w:tcPr>
            <w:tcW w:w="16233" w:type="dxa"/>
            <w:gridSpan w:val="8"/>
            <w:shd w:val="clear" w:color="auto" w:fill="D9D9D9"/>
          </w:tcPr>
          <w:p w14:paraId="7CC8F3C7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Ujian Tengah Semester                                                                                                           </w:t>
            </w:r>
          </w:p>
        </w:tc>
      </w:tr>
      <w:tr w:rsidR="00482882" w14:paraId="4291A483" w14:textId="77777777">
        <w:trPr>
          <w:gridAfter w:val="1"/>
          <w:wAfter w:w="10" w:type="dxa"/>
        </w:trPr>
        <w:tc>
          <w:tcPr>
            <w:tcW w:w="927" w:type="dxa"/>
          </w:tcPr>
          <w:p w14:paraId="77CB6616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 - 10</w:t>
            </w:r>
          </w:p>
        </w:tc>
        <w:tc>
          <w:tcPr>
            <w:tcW w:w="4050" w:type="dxa"/>
          </w:tcPr>
          <w:p w14:paraId="51185506" w14:textId="321D16F4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(Sub-CPMK </w:t>
            </w:r>
            <w:r w:rsidR="00C94E46">
              <w:rPr>
                <w:rFonts w:ascii="Arial" w:eastAsia="Arial" w:hAnsi="Arial" w:cs="Arial"/>
                <w:sz w:val="20"/>
                <w:szCs w:val="20"/>
              </w:rPr>
              <w:t>3</w:t>
            </w:r>
            <w:r>
              <w:rPr>
                <w:rFonts w:ascii="Arial" w:eastAsia="Arial" w:hAnsi="Arial" w:cs="Arial"/>
                <w:sz w:val="20"/>
                <w:szCs w:val="20"/>
              </w:rPr>
              <w:t>).</w:t>
            </w:r>
          </w:p>
        </w:tc>
        <w:tc>
          <w:tcPr>
            <w:tcW w:w="2700" w:type="dxa"/>
          </w:tcPr>
          <w:p w14:paraId="12D588E5" w14:textId="77777777" w:rsidR="005E08A3" w:rsidRDefault="005E08A3" w:rsidP="005E08A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ngimplementasikan</w:t>
            </w:r>
          </w:p>
          <w:p w14:paraId="08E37D6C" w14:textId="346DB8EC" w:rsidR="00482882" w:rsidRDefault="00A175CF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nsitesis</w:t>
            </w:r>
          </w:p>
          <w:p w14:paraId="1A4F445F" w14:textId="77777777" w:rsidR="00482882" w:rsidRDefault="00453BF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mbuat teks </w:t>
            </w:r>
          </w:p>
        </w:tc>
        <w:tc>
          <w:tcPr>
            <w:tcW w:w="2430" w:type="dxa"/>
            <w:vAlign w:val="center"/>
          </w:tcPr>
          <w:p w14:paraId="6DFEA376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s lisan, portofolio, reflective journal,  keaktifan, sikap</w:t>
            </w:r>
          </w:p>
        </w:tc>
        <w:tc>
          <w:tcPr>
            <w:tcW w:w="2250" w:type="dxa"/>
            <w:vAlign w:val="center"/>
          </w:tcPr>
          <w:p w14:paraId="5CD1D37C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del:</w:t>
            </w:r>
          </w:p>
          <w:p w14:paraId="78AB325B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GBA</w:t>
            </w:r>
          </w:p>
          <w:p w14:paraId="5AB7C5FE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enugasan:</w:t>
            </w:r>
          </w:p>
          <w:p w14:paraId="573381B4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enyelesaikan lembar kerja peserta didik</w:t>
            </w:r>
          </w:p>
        </w:tc>
        <w:tc>
          <w:tcPr>
            <w:tcW w:w="1620" w:type="dxa"/>
            <w:vAlign w:val="center"/>
          </w:tcPr>
          <w:p w14:paraId="6E03CDD3" w14:textId="74D09840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MS Universitas Pakuan</w:t>
            </w:r>
            <w:r w:rsidR="000E29D8">
              <w:rPr>
                <w:rFonts w:ascii="Arial" w:eastAsia="Arial" w:hAnsi="Arial" w:cs="Arial"/>
                <w:sz w:val="20"/>
                <w:szCs w:val="20"/>
              </w:rPr>
              <w:t>: Pertemuan 9 dan 10</w:t>
            </w:r>
          </w:p>
        </w:tc>
        <w:tc>
          <w:tcPr>
            <w:tcW w:w="2160" w:type="dxa"/>
            <w:vAlign w:val="center"/>
          </w:tcPr>
          <w:p w14:paraId="22FC0606" w14:textId="6A1AF118" w:rsidR="00482882" w:rsidRDefault="003643D1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ustaka Utama dan Pustaka 1</w:t>
            </w:r>
          </w:p>
          <w:p w14:paraId="397FDD16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013" w:type="dxa"/>
            <w:vAlign w:val="center"/>
          </w:tcPr>
          <w:p w14:paraId="795164B6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</w:tr>
      <w:tr w:rsidR="00482882" w14:paraId="0E81A78F" w14:textId="77777777">
        <w:trPr>
          <w:gridAfter w:val="1"/>
          <w:wAfter w:w="10" w:type="dxa"/>
        </w:trPr>
        <w:tc>
          <w:tcPr>
            <w:tcW w:w="927" w:type="dxa"/>
          </w:tcPr>
          <w:p w14:paraId="6860FBF2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1-12</w:t>
            </w:r>
          </w:p>
        </w:tc>
        <w:tc>
          <w:tcPr>
            <w:tcW w:w="4050" w:type="dxa"/>
          </w:tcPr>
          <w:p w14:paraId="6BAE6241" w14:textId="2BFEE94C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(Sub-CPMK </w:t>
            </w:r>
            <w:r w:rsidR="00C94E46">
              <w:rPr>
                <w:rFonts w:ascii="Arial" w:eastAsia="Arial" w:hAnsi="Arial" w:cs="Arial"/>
                <w:sz w:val="20"/>
                <w:szCs w:val="20"/>
              </w:rPr>
              <w:t>3</w:t>
            </w:r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  <w:r w:rsidR="00C94E46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  <w:tc>
          <w:tcPr>
            <w:tcW w:w="2700" w:type="dxa"/>
          </w:tcPr>
          <w:p w14:paraId="131C96A0" w14:textId="77777777" w:rsidR="00A175CF" w:rsidRDefault="00A175CF" w:rsidP="00A175CF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ngimplementasikan</w:t>
            </w:r>
          </w:p>
          <w:p w14:paraId="1BFC54AC" w14:textId="705BF6EB" w:rsidR="00482882" w:rsidRDefault="00453BFE" w:rsidP="000F399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nganalisis teks </w:t>
            </w:r>
          </w:p>
        </w:tc>
        <w:tc>
          <w:tcPr>
            <w:tcW w:w="2430" w:type="dxa"/>
            <w:vAlign w:val="center"/>
          </w:tcPr>
          <w:p w14:paraId="3A49041B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s lisan, lembar kerja mahasiswa, keaktifan, sikap</w:t>
            </w:r>
          </w:p>
        </w:tc>
        <w:tc>
          <w:tcPr>
            <w:tcW w:w="2250" w:type="dxa"/>
            <w:vAlign w:val="center"/>
          </w:tcPr>
          <w:p w14:paraId="1E2F4D70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del:</w:t>
            </w:r>
          </w:p>
          <w:p w14:paraId="17BA7C0F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GBA</w:t>
            </w:r>
          </w:p>
          <w:p w14:paraId="68361208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enugasan:</w:t>
            </w:r>
          </w:p>
          <w:p w14:paraId="7D5E9ACA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enyelesaikan lembar kerja peserta didik</w:t>
            </w:r>
          </w:p>
        </w:tc>
        <w:tc>
          <w:tcPr>
            <w:tcW w:w="1620" w:type="dxa"/>
            <w:vAlign w:val="center"/>
          </w:tcPr>
          <w:p w14:paraId="31652814" w14:textId="065FB191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MS Universitas Pakuan</w:t>
            </w:r>
            <w:r w:rsidR="000E29D8">
              <w:rPr>
                <w:rFonts w:ascii="Arial" w:eastAsia="Arial" w:hAnsi="Arial" w:cs="Arial"/>
                <w:sz w:val="20"/>
                <w:szCs w:val="20"/>
              </w:rPr>
              <w:t>: Pertemuan 11-12</w:t>
            </w:r>
          </w:p>
        </w:tc>
        <w:tc>
          <w:tcPr>
            <w:tcW w:w="2160" w:type="dxa"/>
            <w:vAlign w:val="center"/>
          </w:tcPr>
          <w:p w14:paraId="0DD73B6B" w14:textId="56AC414C" w:rsidR="003643D1" w:rsidRDefault="003643D1" w:rsidP="003643D1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ustaka </w:t>
            </w:r>
            <w:r w:rsidR="000B04A9">
              <w:rPr>
                <w:rFonts w:ascii="Arial" w:eastAsia="Arial" w:hAnsi="Arial" w:cs="Arial"/>
                <w:sz w:val="20"/>
                <w:szCs w:val="20"/>
              </w:rPr>
              <w:t xml:space="preserve">1 dan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Pustaka </w:t>
            </w:r>
            <w:r w:rsidR="000B04A9"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  <w:p w14:paraId="10BF41F0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013" w:type="dxa"/>
            <w:vAlign w:val="center"/>
          </w:tcPr>
          <w:p w14:paraId="14515048" w14:textId="7C3B4901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BC702A"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482882" w14:paraId="7C8F8513" w14:textId="77777777">
        <w:trPr>
          <w:gridAfter w:val="1"/>
          <w:wAfter w:w="10" w:type="dxa"/>
        </w:trPr>
        <w:tc>
          <w:tcPr>
            <w:tcW w:w="927" w:type="dxa"/>
          </w:tcPr>
          <w:p w14:paraId="1F05E4C7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3-14</w:t>
            </w:r>
          </w:p>
        </w:tc>
        <w:tc>
          <w:tcPr>
            <w:tcW w:w="4050" w:type="dxa"/>
          </w:tcPr>
          <w:p w14:paraId="4026793D" w14:textId="6D48D1E3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</w:t>
            </w:r>
            <w:r w:rsidR="000F3990">
              <w:rPr>
                <w:rFonts w:ascii="Arial" w:eastAsia="Arial" w:hAnsi="Arial" w:cs="Arial"/>
                <w:sz w:val="20"/>
                <w:szCs w:val="20"/>
              </w:rPr>
              <w:t xml:space="preserve">mampu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(Sub-CPMK </w:t>
            </w:r>
            <w:r w:rsidR="00C94E46">
              <w:rPr>
                <w:rFonts w:ascii="Arial" w:eastAsia="Arial" w:hAnsi="Arial" w:cs="Arial"/>
                <w:sz w:val="20"/>
                <w:szCs w:val="20"/>
              </w:rPr>
              <w:t>4</w:t>
            </w:r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  <w:r w:rsidR="00C94E46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  <w:tc>
          <w:tcPr>
            <w:tcW w:w="2700" w:type="dxa"/>
          </w:tcPr>
          <w:p w14:paraId="5ED0A827" w14:textId="77777777" w:rsidR="00A175CF" w:rsidRDefault="00A175CF" w:rsidP="00A175CF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ngimplementasikan</w:t>
            </w:r>
          </w:p>
          <w:p w14:paraId="42B833A1" w14:textId="77777777" w:rsidR="00482882" w:rsidRDefault="00453BF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nganalisis teks </w:t>
            </w:r>
          </w:p>
        </w:tc>
        <w:tc>
          <w:tcPr>
            <w:tcW w:w="2430" w:type="dxa"/>
            <w:vAlign w:val="center"/>
          </w:tcPr>
          <w:p w14:paraId="2FA1799C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s lisan, lembar kerja, uji kinerja, keaktifan, sikap</w:t>
            </w:r>
          </w:p>
        </w:tc>
        <w:tc>
          <w:tcPr>
            <w:tcW w:w="2250" w:type="dxa"/>
            <w:vAlign w:val="center"/>
          </w:tcPr>
          <w:p w14:paraId="60C33282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del:</w:t>
            </w:r>
          </w:p>
          <w:p w14:paraId="3B758117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GBA</w:t>
            </w:r>
          </w:p>
          <w:p w14:paraId="25E61D5C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enugasan:</w:t>
            </w:r>
          </w:p>
          <w:p w14:paraId="08010946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enyelesaikan lembar kerja peserta didik</w:t>
            </w:r>
          </w:p>
        </w:tc>
        <w:tc>
          <w:tcPr>
            <w:tcW w:w="1620" w:type="dxa"/>
            <w:vAlign w:val="center"/>
          </w:tcPr>
          <w:p w14:paraId="2ACD7469" w14:textId="3C575322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MS Universitas Pakuan</w:t>
            </w:r>
            <w:r w:rsidR="000E29D8">
              <w:rPr>
                <w:rFonts w:ascii="Arial" w:eastAsia="Arial" w:hAnsi="Arial" w:cs="Arial"/>
                <w:sz w:val="20"/>
                <w:szCs w:val="20"/>
              </w:rPr>
              <w:t>: Pertemuan 13-14</w:t>
            </w:r>
          </w:p>
        </w:tc>
        <w:tc>
          <w:tcPr>
            <w:tcW w:w="2160" w:type="dxa"/>
            <w:vAlign w:val="center"/>
          </w:tcPr>
          <w:p w14:paraId="0576FF0C" w14:textId="2C369EEE" w:rsidR="003643D1" w:rsidRDefault="003643D1" w:rsidP="003643D1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ustaka </w:t>
            </w:r>
            <w:r w:rsidR="000B04A9">
              <w:rPr>
                <w:rFonts w:ascii="Arial" w:eastAsia="Arial" w:hAnsi="Arial" w:cs="Arial"/>
                <w:sz w:val="20"/>
                <w:szCs w:val="20"/>
              </w:rPr>
              <w:t xml:space="preserve">1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dan Pustaka </w:t>
            </w:r>
            <w:r w:rsidR="000B04A9"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  <w:p w14:paraId="26F7998B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013" w:type="dxa"/>
            <w:vAlign w:val="center"/>
          </w:tcPr>
          <w:p w14:paraId="03CA2239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</w:tr>
      <w:tr w:rsidR="00482882" w14:paraId="70D3AEF8" w14:textId="77777777">
        <w:trPr>
          <w:gridAfter w:val="1"/>
          <w:wAfter w:w="10" w:type="dxa"/>
        </w:trPr>
        <w:tc>
          <w:tcPr>
            <w:tcW w:w="927" w:type="dxa"/>
          </w:tcPr>
          <w:p w14:paraId="28F115BA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  <w:tc>
          <w:tcPr>
            <w:tcW w:w="4050" w:type="dxa"/>
          </w:tcPr>
          <w:p w14:paraId="43DB42BB" w14:textId="1DA8E408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ahasiswa mampu (Sub-CPMK </w:t>
            </w:r>
            <w:r w:rsidR="00C94E46">
              <w:rPr>
                <w:rFonts w:ascii="Arial" w:eastAsia="Arial" w:hAnsi="Arial" w:cs="Arial"/>
                <w:sz w:val="20"/>
                <w:szCs w:val="20"/>
              </w:rPr>
              <w:t>4</w:t>
            </w:r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  <w:r w:rsidR="00C94E46">
              <w:rPr>
                <w:rFonts w:ascii="Arial" w:eastAsia="Arial" w:hAnsi="Arial" w:cs="Arial"/>
                <w:sz w:val="20"/>
                <w:szCs w:val="20"/>
              </w:rPr>
              <w:t>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700" w:type="dxa"/>
          </w:tcPr>
          <w:p w14:paraId="4D9BE8AF" w14:textId="77777777" w:rsidR="00482882" w:rsidRDefault="00453BF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nganalisis teks </w:t>
            </w:r>
          </w:p>
          <w:p w14:paraId="713A58DD" w14:textId="77777777" w:rsidR="00482882" w:rsidRDefault="00453BF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Membuat teks </w:t>
            </w:r>
          </w:p>
        </w:tc>
        <w:tc>
          <w:tcPr>
            <w:tcW w:w="2430" w:type="dxa"/>
            <w:vAlign w:val="center"/>
          </w:tcPr>
          <w:p w14:paraId="66700793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s lisan, portofolio, uji kinerja, keaktifan, sikap</w:t>
            </w:r>
          </w:p>
        </w:tc>
        <w:tc>
          <w:tcPr>
            <w:tcW w:w="2250" w:type="dxa"/>
            <w:vAlign w:val="center"/>
          </w:tcPr>
          <w:p w14:paraId="72DF84D1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del:</w:t>
            </w:r>
          </w:p>
          <w:p w14:paraId="03F72DC8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GBA</w:t>
            </w:r>
          </w:p>
          <w:p w14:paraId="3CA3FBD7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enugasan:</w:t>
            </w:r>
          </w:p>
          <w:p w14:paraId="7A014B0E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enyelesaikan lembar kerja peserta didik</w:t>
            </w:r>
          </w:p>
        </w:tc>
        <w:tc>
          <w:tcPr>
            <w:tcW w:w="1620" w:type="dxa"/>
            <w:vAlign w:val="center"/>
          </w:tcPr>
          <w:p w14:paraId="1EA96421" w14:textId="003D9EEB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MS Universitas Pakuan</w:t>
            </w:r>
            <w:r w:rsidR="000E29D8">
              <w:rPr>
                <w:rFonts w:ascii="Arial" w:eastAsia="Arial" w:hAnsi="Arial" w:cs="Arial"/>
                <w:sz w:val="20"/>
                <w:szCs w:val="20"/>
              </w:rPr>
              <w:t>: Pertemuan 15</w:t>
            </w:r>
          </w:p>
        </w:tc>
        <w:tc>
          <w:tcPr>
            <w:tcW w:w="2160" w:type="dxa"/>
            <w:vAlign w:val="center"/>
          </w:tcPr>
          <w:p w14:paraId="7ACE6AFD" w14:textId="388356B3" w:rsidR="003643D1" w:rsidRDefault="003643D1" w:rsidP="003643D1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ustaka </w:t>
            </w:r>
            <w:r w:rsidR="000B04A9">
              <w:rPr>
                <w:rFonts w:ascii="Arial" w:eastAsia="Arial" w:hAnsi="Arial" w:cs="Arial"/>
                <w:sz w:val="20"/>
                <w:szCs w:val="20"/>
              </w:rPr>
              <w:t>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dan Pustaka </w:t>
            </w:r>
            <w:r w:rsidR="000B04A9"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  <w:p w14:paraId="63730C32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013" w:type="dxa"/>
            <w:vAlign w:val="center"/>
          </w:tcPr>
          <w:p w14:paraId="4FA7BB92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482882" w14:paraId="57C56286" w14:textId="77777777">
        <w:tc>
          <w:tcPr>
            <w:tcW w:w="927" w:type="dxa"/>
            <w:shd w:val="clear" w:color="auto" w:fill="D9D9D9"/>
          </w:tcPr>
          <w:p w14:paraId="03EC659F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16</w:t>
            </w:r>
          </w:p>
        </w:tc>
        <w:tc>
          <w:tcPr>
            <w:tcW w:w="16233" w:type="dxa"/>
            <w:gridSpan w:val="8"/>
            <w:shd w:val="clear" w:color="auto" w:fill="D9D9D9"/>
          </w:tcPr>
          <w:p w14:paraId="1F032C40" w14:textId="77777777" w:rsidR="00482882" w:rsidRDefault="00453BFE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Ujian Akhir Semester                                                                                                                   </w:t>
            </w:r>
          </w:p>
        </w:tc>
      </w:tr>
      <w:tr w:rsidR="00482882" w14:paraId="2FB9509D" w14:textId="77777777">
        <w:trPr>
          <w:gridAfter w:val="1"/>
          <w:wAfter w:w="10" w:type="dxa"/>
        </w:trPr>
        <w:tc>
          <w:tcPr>
            <w:tcW w:w="927" w:type="dxa"/>
          </w:tcPr>
          <w:p w14:paraId="4A618F43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4050" w:type="dxa"/>
          </w:tcPr>
          <w:p w14:paraId="1BC1DC5A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72F2875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14:paraId="67300072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250" w:type="dxa"/>
          </w:tcPr>
          <w:p w14:paraId="378DFDA4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5D484974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160" w:type="dxa"/>
          </w:tcPr>
          <w:p w14:paraId="3936CEEB" w14:textId="77777777" w:rsidR="00482882" w:rsidRDefault="0048288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013" w:type="dxa"/>
          </w:tcPr>
          <w:p w14:paraId="06ACD6CE" w14:textId="77777777" w:rsidR="00482882" w:rsidRDefault="00453BFE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 100</w:t>
            </w:r>
          </w:p>
        </w:tc>
      </w:tr>
    </w:tbl>
    <w:p w14:paraId="3B321372" w14:textId="77777777" w:rsidR="00E26832" w:rsidRDefault="00E26832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258496" w14:textId="5D20EDF0" w:rsidR="00482882" w:rsidRDefault="00453BFE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Rencana, Distribusi, dan Persentase Penilaian M</w:t>
      </w:r>
      <w:r w:rsidR="00E26832">
        <w:rPr>
          <w:rFonts w:ascii="Times New Roman" w:eastAsia="Times New Roman" w:hAnsi="Times New Roman" w:cs="Times New Roman"/>
          <w:b/>
          <w:sz w:val="24"/>
          <w:szCs w:val="24"/>
        </w:rPr>
        <w:t xml:space="preserve">ata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K</w:t>
      </w:r>
      <w:r w:rsidR="00E26832">
        <w:rPr>
          <w:rFonts w:ascii="Times New Roman" w:eastAsia="Times New Roman" w:hAnsi="Times New Roman" w:cs="Times New Roman"/>
          <w:b/>
          <w:sz w:val="24"/>
          <w:szCs w:val="24"/>
        </w:rPr>
        <w:t>uliah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7F3004">
        <w:rPr>
          <w:rFonts w:ascii="Times New Roman" w:eastAsia="Times New Roman" w:hAnsi="Times New Roman" w:cs="Times New Roman"/>
          <w:b/>
          <w:sz w:val="24"/>
          <w:szCs w:val="24"/>
        </w:rPr>
        <w:t>Reading 5</w:t>
      </w:r>
    </w:p>
    <w:tbl>
      <w:tblPr>
        <w:tblStyle w:val="a1"/>
        <w:tblW w:w="165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80"/>
        <w:gridCol w:w="1080"/>
        <w:gridCol w:w="1035"/>
        <w:gridCol w:w="1215"/>
        <w:gridCol w:w="975"/>
        <w:gridCol w:w="1695"/>
        <w:gridCol w:w="1965"/>
        <w:gridCol w:w="1605"/>
        <w:gridCol w:w="1755"/>
        <w:gridCol w:w="1185"/>
        <w:gridCol w:w="2370"/>
      </w:tblGrid>
      <w:tr w:rsidR="00482882" w14:paraId="711C19DB" w14:textId="77777777">
        <w:tc>
          <w:tcPr>
            <w:tcW w:w="1680" w:type="dxa"/>
            <w:vAlign w:val="center"/>
          </w:tcPr>
          <w:p w14:paraId="4F5C30F4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-CPMK</w:t>
            </w:r>
          </w:p>
        </w:tc>
        <w:tc>
          <w:tcPr>
            <w:tcW w:w="1080" w:type="dxa"/>
            <w:vAlign w:val="center"/>
          </w:tcPr>
          <w:p w14:paraId="1ECEDEE7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TS</w:t>
            </w:r>
          </w:p>
        </w:tc>
        <w:tc>
          <w:tcPr>
            <w:tcW w:w="1035" w:type="dxa"/>
            <w:vAlign w:val="center"/>
          </w:tcPr>
          <w:p w14:paraId="014A0ABB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AS</w:t>
            </w:r>
          </w:p>
        </w:tc>
        <w:tc>
          <w:tcPr>
            <w:tcW w:w="1215" w:type="dxa"/>
            <w:vAlign w:val="center"/>
          </w:tcPr>
          <w:p w14:paraId="108A4E00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duk</w:t>
            </w:r>
          </w:p>
        </w:tc>
        <w:tc>
          <w:tcPr>
            <w:tcW w:w="975" w:type="dxa"/>
            <w:vAlign w:val="center"/>
          </w:tcPr>
          <w:p w14:paraId="24DF13F8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flective Journal/laporan</w:t>
            </w:r>
          </w:p>
        </w:tc>
        <w:tc>
          <w:tcPr>
            <w:tcW w:w="1695" w:type="dxa"/>
            <w:vAlign w:val="center"/>
          </w:tcPr>
          <w:p w14:paraId="1D0DD864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esentasi/</w:t>
            </w:r>
          </w:p>
          <w:p w14:paraId="37333481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njuk Kinerja</w:t>
            </w:r>
          </w:p>
        </w:tc>
        <w:tc>
          <w:tcPr>
            <w:tcW w:w="1965" w:type="dxa"/>
            <w:vAlign w:val="center"/>
          </w:tcPr>
          <w:p w14:paraId="42721596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embar kerja</w:t>
            </w:r>
          </w:p>
        </w:tc>
        <w:tc>
          <w:tcPr>
            <w:tcW w:w="1605" w:type="dxa"/>
            <w:vAlign w:val="center"/>
          </w:tcPr>
          <w:p w14:paraId="2DB3000C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s lisan</w:t>
            </w:r>
          </w:p>
        </w:tc>
        <w:tc>
          <w:tcPr>
            <w:tcW w:w="1755" w:type="dxa"/>
            <w:vAlign w:val="center"/>
          </w:tcPr>
          <w:p w14:paraId="47159D0F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eaktifan</w:t>
            </w:r>
          </w:p>
        </w:tc>
        <w:tc>
          <w:tcPr>
            <w:tcW w:w="1185" w:type="dxa"/>
            <w:vAlign w:val="center"/>
          </w:tcPr>
          <w:p w14:paraId="233713FB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ikap</w:t>
            </w:r>
          </w:p>
        </w:tc>
        <w:tc>
          <w:tcPr>
            <w:tcW w:w="2370" w:type="dxa"/>
          </w:tcPr>
          <w:p w14:paraId="13063B42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ersentase Penilaian</w:t>
            </w:r>
          </w:p>
        </w:tc>
      </w:tr>
      <w:tr w:rsidR="00482882" w14:paraId="7E22FE40" w14:textId="77777777">
        <w:tc>
          <w:tcPr>
            <w:tcW w:w="1680" w:type="dxa"/>
          </w:tcPr>
          <w:p w14:paraId="5E18E051" w14:textId="77777777" w:rsidR="00482882" w:rsidRDefault="00453BFE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-CPMK 1</w:t>
            </w:r>
          </w:p>
        </w:tc>
        <w:tc>
          <w:tcPr>
            <w:tcW w:w="1080" w:type="dxa"/>
            <w:vAlign w:val="center"/>
          </w:tcPr>
          <w:p w14:paraId="7B6263B5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  <w:tc>
          <w:tcPr>
            <w:tcW w:w="1035" w:type="dxa"/>
            <w:vAlign w:val="center"/>
          </w:tcPr>
          <w:p w14:paraId="08980042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dxa"/>
            <w:vAlign w:val="center"/>
          </w:tcPr>
          <w:p w14:paraId="4A4E8DDC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42A51F5E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53B128F2" w14:textId="0655D84C" w:rsidR="00482882" w:rsidRDefault="004C78B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%</w:t>
            </w:r>
          </w:p>
        </w:tc>
        <w:tc>
          <w:tcPr>
            <w:tcW w:w="1965" w:type="dxa"/>
            <w:vAlign w:val="center"/>
          </w:tcPr>
          <w:p w14:paraId="4E7CB6E9" w14:textId="362E544E" w:rsidR="00482882" w:rsidRDefault="00ED612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453BFE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  <w:vAlign w:val="center"/>
          </w:tcPr>
          <w:p w14:paraId="2181F12C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%</w:t>
            </w:r>
          </w:p>
        </w:tc>
        <w:tc>
          <w:tcPr>
            <w:tcW w:w="1755" w:type="dxa"/>
            <w:vAlign w:val="center"/>
          </w:tcPr>
          <w:p w14:paraId="110DE760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1185" w:type="dxa"/>
            <w:vAlign w:val="center"/>
          </w:tcPr>
          <w:p w14:paraId="5D71FECD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2370" w:type="dxa"/>
          </w:tcPr>
          <w:p w14:paraId="7948EFC3" w14:textId="35618700" w:rsidR="00482882" w:rsidRDefault="004C78B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453BFE"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</w:tr>
      <w:tr w:rsidR="00482882" w14:paraId="1C4541EC" w14:textId="77777777">
        <w:tc>
          <w:tcPr>
            <w:tcW w:w="1680" w:type="dxa"/>
          </w:tcPr>
          <w:p w14:paraId="1F80EB8B" w14:textId="77777777" w:rsidR="00482882" w:rsidRDefault="00453BFE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-CPMK 2</w:t>
            </w:r>
          </w:p>
        </w:tc>
        <w:tc>
          <w:tcPr>
            <w:tcW w:w="1080" w:type="dxa"/>
            <w:vAlign w:val="center"/>
          </w:tcPr>
          <w:p w14:paraId="2FD8E493" w14:textId="1CEFC71E" w:rsidR="00482882" w:rsidRDefault="0026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453BFE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035" w:type="dxa"/>
            <w:vAlign w:val="center"/>
          </w:tcPr>
          <w:p w14:paraId="2EC5B445" w14:textId="62CB0C23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dxa"/>
            <w:vAlign w:val="center"/>
          </w:tcPr>
          <w:p w14:paraId="71A17EE0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5B8D3FF9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54DC232D" w14:textId="0BABF560" w:rsidR="00482882" w:rsidRDefault="004378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%</w:t>
            </w:r>
          </w:p>
        </w:tc>
        <w:tc>
          <w:tcPr>
            <w:tcW w:w="1965" w:type="dxa"/>
            <w:vAlign w:val="center"/>
          </w:tcPr>
          <w:p w14:paraId="1C3E4885" w14:textId="51EFE986" w:rsidR="00482882" w:rsidRDefault="0026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453BFE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  <w:vAlign w:val="center"/>
          </w:tcPr>
          <w:p w14:paraId="1C70E19F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%</w:t>
            </w:r>
          </w:p>
        </w:tc>
        <w:tc>
          <w:tcPr>
            <w:tcW w:w="1755" w:type="dxa"/>
            <w:vAlign w:val="center"/>
          </w:tcPr>
          <w:p w14:paraId="318C594B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1185" w:type="dxa"/>
            <w:vAlign w:val="center"/>
          </w:tcPr>
          <w:p w14:paraId="704A657D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2370" w:type="dxa"/>
          </w:tcPr>
          <w:p w14:paraId="7124650B" w14:textId="7A31FEF0" w:rsidR="00482882" w:rsidRDefault="004C78B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453BFE"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</w:tr>
      <w:tr w:rsidR="00482882" w14:paraId="3B4091F3" w14:textId="77777777">
        <w:tc>
          <w:tcPr>
            <w:tcW w:w="1680" w:type="dxa"/>
          </w:tcPr>
          <w:p w14:paraId="27FEB601" w14:textId="77777777" w:rsidR="00482882" w:rsidRDefault="00453BFE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-CPMK 3</w:t>
            </w:r>
          </w:p>
        </w:tc>
        <w:tc>
          <w:tcPr>
            <w:tcW w:w="1080" w:type="dxa"/>
            <w:vAlign w:val="center"/>
          </w:tcPr>
          <w:p w14:paraId="719911D6" w14:textId="36FFC603" w:rsidR="00482882" w:rsidRDefault="0026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453BFE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035" w:type="dxa"/>
            <w:vAlign w:val="center"/>
          </w:tcPr>
          <w:p w14:paraId="184E37E7" w14:textId="1036664E" w:rsidR="00482882" w:rsidRDefault="004C78B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 %</w:t>
            </w:r>
          </w:p>
        </w:tc>
        <w:tc>
          <w:tcPr>
            <w:tcW w:w="1215" w:type="dxa"/>
            <w:vAlign w:val="center"/>
          </w:tcPr>
          <w:p w14:paraId="0BC367D2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6272A107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62987D28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  <w:vAlign w:val="center"/>
          </w:tcPr>
          <w:p w14:paraId="0F064BCA" w14:textId="25CDFB7B" w:rsidR="00482882" w:rsidRDefault="0026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453BFE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  <w:vAlign w:val="center"/>
          </w:tcPr>
          <w:p w14:paraId="7F963934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%</w:t>
            </w:r>
          </w:p>
        </w:tc>
        <w:tc>
          <w:tcPr>
            <w:tcW w:w="1755" w:type="dxa"/>
            <w:vAlign w:val="center"/>
          </w:tcPr>
          <w:p w14:paraId="411D8244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1185" w:type="dxa"/>
            <w:vAlign w:val="center"/>
          </w:tcPr>
          <w:p w14:paraId="241B46A4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2370" w:type="dxa"/>
          </w:tcPr>
          <w:p w14:paraId="4571D68C" w14:textId="1C16B9EC" w:rsidR="00482882" w:rsidRDefault="004C78B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453BFE"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</w:tr>
      <w:tr w:rsidR="00482882" w14:paraId="758F9D33" w14:textId="77777777">
        <w:tc>
          <w:tcPr>
            <w:tcW w:w="1680" w:type="dxa"/>
          </w:tcPr>
          <w:p w14:paraId="372BEFFE" w14:textId="77777777" w:rsidR="00482882" w:rsidRDefault="00453BFE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-CPMK 4</w:t>
            </w:r>
          </w:p>
        </w:tc>
        <w:tc>
          <w:tcPr>
            <w:tcW w:w="1080" w:type="dxa"/>
            <w:vAlign w:val="center"/>
          </w:tcPr>
          <w:p w14:paraId="2BA2BF83" w14:textId="4BD95985" w:rsidR="00482882" w:rsidRDefault="00C916F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453BFE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035" w:type="dxa"/>
            <w:vAlign w:val="center"/>
          </w:tcPr>
          <w:p w14:paraId="1D99CF12" w14:textId="11FF6D3F" w:rsidR="00482882" w:rsidRDefault="004C78B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 %</w:t>
            </w:r>
          </w:p>
        </w:tc>
        <w:tc>
          <w:tcPr>
            <w:tcW w:w="1215" w:type="dxa"/>
            <w:vAlign w:val="center"/>
          </w:tcPr>
          <w:p w14:paraId="30A9AE25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788A9BA7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78824A2E" w14:textId="77777777" w:rsidR="00482882" w:rsidRDefault="00482882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  <w:vAlign w:val="center"/>
          </w:tcPr>
          <w:p w14:paraId="3964B1EF" w14:textId="278DDBFF" w:rsidR="00482882" w:rsidRDefault="00321B6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453BFE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  <w:vAlign w:val="center"/>
          </w:tcPr>
          <w:p w14:paraId="670AF4F7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%</w:t>
            </w:r>
          </w:p>
        </w:tc>
        <w:tc>
          <w:tcPr>
            <w:tcW w:w="1755" w:type="dxa"/>
            <w:vAlign w:val="center"/>
          </w:tcPr>
          <w:p w14:paraId="2A648B16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1185" w:type="dxa"/>
            <w:vAlign w:val="center"/>
          </w:tcPr>
          <w:p w14:paraId="6E389F49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2370" w:type="dxa"/>
          </w:tcPr>
          <w:p w14:paraId="0D439AA0" w14:textId="7C90F3DA" w:rsidR="00482882" w:rsidRDefault="004C78B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453BFE"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</w:tr>
      <w:tr w:rsidR="00482882" w14:paraId="40C8ED67" w14:textId="77777777">
        <w:tc>
          <w:tcPr>
            <w:tcW w:w="1680" w:type="dxa"/>
          </w:tcPr>
          <w:p w14:paraId="3DF4E857" w14:textId="77777777" w:rsidR="00482882" w:rsidRDefault="00453BFE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ersentase Penilaian</w:t>
            </w:r>
          </w:p>
        </w:tc>
        <w:tc>
          <w:tcPr>
            <w:tcW w:w="1080" w:type="dxa"/>
            <w:vAlign w:val="center"/>
          </w:tcPr>
          <w:p w14:paraId="77822872" w14:textId="7931ABA8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83528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035" w:type="dxa"/>
            <w:vAlign w:val="center"/>
          </w:tcPr>
          <w:p w14:paraId="57568B42" w14:textId="5D597DBE" w:rsidR="00482882" w:rsidRDefault="00321B6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26009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453BFE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15" w:type="dxa"/>
            <w:vAlign w:val="center"/>
          </w:tcPr>
          <w:p w14:paraId="2E2947E8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00B85C76" w14:textId="77777777" w:rsidR="00482882" w:rsidRDefault="00482882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3BBFD1CA" w14:textId="6C190A83" w:rsidR="00482882" w:rsidRDefault="0083528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3%</w:t>
            </w:r>
          </w:p>
        </w:tc>
        <w:tc>
          <w:tcPr>
            <w:tcW w:w="1965" w:type="dxa"/>
            <w:vAlign w:val="center"/>
          </w:tcPr>
          <w:p w14:paraId="48E011B1" w14:textId="206DDF2A" w:rsidR="00482882" w:rsidRDefault="00ED612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8352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453BFE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  <w:vAlign w:val="center"/>
          </w:tcPr>
          <w:p w14:paraId="57139A67" w14:textId="0C2A4A59" w:rsidR="00482882" w:rsidRDefault="00791A5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  <w:r w:rsidR="00453BFE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755" w:type="dxa"/>
            <w:vAlign w:val="center"/>
          </w:tcPr>
          <w:p w14:paraId="261738DC" w14:textId="4F6AF7BD" w:rsidR="00482882" w:rsidRDefault="00791A5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453BFE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185" w:type="dxa"/>
            <w:vAlign w:val="center"/>
          </w:tcPr>
          <w:p w14:paraId="63ED28C9" w14:textId="31B78DE4" w:rsidR="00482882" w:rsidRDefault="00791A5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453BFE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70" w:type="dxa"/>
            <w:vAlign w:val="center"/>
          </w:tcPr>
          <w:p w14:paraId="1C429132" w14:textId="77777777" w:rsidR="00482882" w:rsidRDefault="00453B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</w:tbl>
    <w:p w14:paraId="774851C5" w14:textId="77777777" w:rsidR="00482882" w:rsidRDefault="0048288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C75EC1A" w14:textId="77777777" w:rsidR="00482882" w:rsidRDefault="0048288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2EF6CE6" w14:textId="1BF7F988" w:rsidR="00482882" w:rsidRDefault="00453BF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Bogor, </w:t>
      </w:r>
      <w:r w:rsidR="00BC702A">
        <w:rPr>
          <w:rFonts w:ascii="Times New Roman" w:eastAsia="Times New Roman" w:hAnsi="Times New Roman" w:cs="Times New Roman"/>
          <w:sz w:val="24"/>
          <w:szCs w:val="24"/>
        </w:rPr>
        <w:t>10</w:t>
      </w:r>
      <w:r w:rsidR="00693C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C702A">
        <w:rPr>
          <w:rFonts w:ascii="Times New Roman" w:eastAsia="Times New Roman" w:hAnsi="Times New Roman" w:cs="Times New Roman"/>
          <w:sz w:val="24"/>
          <w:szCs w:val="24"/>
        </w:rPr>
        <w:t>Okto</w:t>
      </w:r>
      <w:r w:rsidR="00693C7E">
        <w:rPr>
          <w:rFonts w:ascii="Times New Roman" w:eastAsia="Times New Roman" w:hAnsi="Times New Roman" w:cs="Times New Roman"/>
          <w:sz w:val="24"/>
          <w:szCs w:val="24"/>
        </w:rPr>
        <w:t>b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202</w:t>
      </w:r>
      <w:r w:rsidR="000F3990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76318A05" w14:textId="77777777" w:rsidR="00482882" w:rsidRDefault="0048288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588D32E" w14:textId="77777777" w:rsidR="00482882" w:rsidRDefault="00453BF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</w:t>
      </w:r>
    </w:p>
    <w:p w14:paraId="4D1A852B" w14:textId="266862B1" w:rsidR="00482882" w:rsidRDefault="00453BF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</w:t>
      </w:r>
      <w:r w:rsidR="000F3990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>Prita Setya Maharani, M.Hum.</w:t>
      </w:r>
    </w:p>
    <w:sectPr w:rsidR="00482882">
      <w:pgSz w:w="20160" w:h="12240" w:orient="landscape"/>
      <w:pgMar w:top="1440" w:right="1701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65E4C"/>
    <w:multiLevelType w:val="multilevel"/>
    <w:tmpl w:val="99E0BB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48541B"/>
    <w:multiLevelType w:val="multilevel"/>
    <w:tmpl w:val="A4B8AA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43795769">
    <w:abstractNumId w:val="1"/>
  </w:num>
  <w:num w:numId="2" w16cid:durableId="351037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LUwNzYyMbI0tzBS0lEKTi0uzszPAykwrQUANT4BFSwAAAA="/>
  </w:docVars>
  <w:rsids>
    <w:rsidRoot w:val="00482882"/>
    <w:rsid w:val="0000428D"/>
    <w:rsid w:val="00012810"/>
    <w:rsid w:val="00053FD1"/>
    <w:rsid w:val="000772DC"/>
    <w:rsid w:val="000B04A9"/>
    <w:rsid w:val="000C37B0"/>
    <w:rsid w:val="000E29D8"/>
    <w:rsid w:val="000F3990"/>
    <w:rsid w:val="001B3EF6"/>
    <w:rsid w:val="00200ACC"/>
    <w:rsid w:val="00237E96"/>
    <w:rsid w:val="00260097"/>
    <w:rsid w:val="0027409F"/>
    <w:rsid w:val="00307BCD"/>
    <w:rsid w:val="00321B6D"/>
    <w:rsid w:val="003643D1"/>
    <w:rsid w:val="003A45D3"/>
    <w:rsid w:val="00410726"/>
    <w:rsid w:val="004378B3"/>
    <w:rsid w:val="00453BFE"/>
    <w:rsid w:val="00482882"/>
    <w:rsid w:val="004B0144"/>
    <w:rsid w:val="004C78BF"/>
    <w:rsid w:val="004D481B"/>
    <w:rsid w:val="004E4842"/>
    <w:rsid w:val="00571EB8"/>
    <w:rsid w:val="005B6539"/>
    <w:rsid w:val="005E08A3"/>
    <w:rsid w:val="006721FE"/>
    <w:rsid w:val="00693C7E"/>
    <w:rsid w:val="007329CC"/>
    <w:rsid w:val="00791A56"/>
    <w:rsid w:val="007A732F"/>
    <w:rsid w:val="007F3004"/>
    <w:rsid w:val="00835286"/>
    <w:rsid w:val="008366D3"/>
    <w:rsid w:val="00847414"/>
    <w:rsid w:val="00880BE6"/>
    <w:rsid w:val="00897367"/>
    <w:rsid w:val="00923C72"/>
    <w:rsid w:val="00940B17"/>
    <w:rsid w:val="00A175CF"/>
    <w:rsid w:val="00A5493D"/>
    <w:rsid w:val="00B25024"/>
    <w:rsid w:val="00BC702A"/>
    <w:rsid w:val="00C916F5"/>
    <w:rsid w:val="00C94E46"/>
    <w:rsid w:val="00D06BD2"/>
    <w:rsid w:val="00D1136E"/>
    <w:rsid w:val="00DB37D0"/>
    <w:rsid w:val="00DD543C"/>
    <w:rsid w:val="00E26832"/>
    <w:rsid w:val="00E434F1"/>
    <w:rsid w:val="00E71D12"/>
    <w:rsid w:val="00ED23D8"/>
    <w:rsid w:val="00ED612C"/>
    <w:rsid w:val="00FA55BB"/>
    <w:rsid w:val="00FB26AB"/>
    <w:rsid w:val="00FB3F89"/>
    <w:rsid w:val="00FB5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22505"/>
  <w15:docId w15:val="{5885D30F-E3DA-455D-9E45-233DD533F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DC16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Colorful List - Accent 11,List Paragraph1,anak bab,List Paragraph11,1List N,spasi 2 taiiii,body text,Subtitle 4,Isi diagram,Ayat-ayat,kepala 1"/>
    <w:basedOn w:val="Normal"/>
    <w:link w:val="ListParagraphChar"/>
    <w:uiPriority w:val="34"/>
    <w:qFormat/>
    <w:rsid w:val="00F4485C"/>
    <w:pPr>
      <w:ind w:left="720"/>
      <w:contextualSpacing/>
    </w:pPr>
    <w:rPr>
      <w:noProof/>
      <w:lang w:val="id-ID"/>
    </w:rPr>
  </w:style>
  <w:style w:type="character" w:customStyle="1" w:styleId="ListParagraphChar">
    <w:name w:val="List Paragraph Char"/>
    <w:aliases w:val="Body of text Char,Colorful List - Accent 11 Char,List Paragraph1 Char,anak bab Char,List Paragraph11 Char,1List N Char,spasi 2 taiiii Char,body text Char,Subtitle 4 Char,Isi diagram Char,Ayat-ayat Char,kepala 1 Char"/>
    <w:link w:val="ListParagraph"/>
    <w:uiPriority w:val="34"/>
    <w:locked/>
    <w:rsid w:val="00F4485C"/>
    <w:rPr>
      <w:noProof/>
      <w:lang w:val="id-ID"/>
    </w:rPr>
  </w:style>
  <w:style w:type="paragraph" w:styleId="NoSpacing">
    <w:name w:val="No Spacing"/>
    <w:uiPriority w:val="1"/>
    <w:qFormat/>
    <w:rsid w:val="00D34ED6"/>
    <w:pPr>
      <w:spacing w:after="0"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Heading1Char">
    <w:name w:val="Heading 1 Char"/>
    <w:basedOn w:val="DefaultParagraphFont"/>
    <w:link w:val="Heading1"/>
    <w:uiPriority w:val="9"/>
    <w:rsid w:val="007329CC"/>
    <w:rPr>
      <w:b/>
      <w:sz w:val="48"/>
      <w:szCs w:val="48"/>
    </w:rPr>
  </w:style>
  <w:style w:type="paragraph" w:styleId="Bibliography">
    <w:name w:val="Bibliography"/>
    <w:basedOn w:val="Normal"/>
    <w:next w:val="Normal"/>
    <w:uiPriority w:val="37"/>
    <w:unhideWhenUsed/>
    <w:rsid w:val="007329CC"/>
  </w:style>
  <w:style w:type="character" w:styleId="PlaceholderText">
    <w:name w:val="Placeholder Text"/>
    <w:basedOn w:val="DefaultParagraphFont"/>
    <w:uiPriority w:val="99"/>
    <w:semiHidden/>
    <w:rsid w:val="00923C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1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ac</b:Tag>
    <b:SourceType>Book</b:SourceType>
    <b:Guid>{6B7ECE98-95B0-4F1A-B82F-A79C95B7FF9A}</b:Guid>
    <b:Title>Strategic Reading 3 Student's book: Building Effective Reading Skills</b:Title>
    <b:Author>
      <b:Author>
        <b:NameList>
          <b:Person>
            <b:Last>Jack C. Richards</b:Last>
            <b:First>Samuela</b:First>
            <b:Middle>Eckstut-Didier</b:Middle>
          </b:Person>
        </b:NameList>
      </b:Author>
    </b:Author>
    <b:City>2004</b:City>
    <b:Publisher>Cambridge University Press</b:Publisher>
    <b:RefOrder>1</b:RefOrder>
  </b:Source>
  <b:Source>
    <b:Tag>Lin11</b:Tag>
    <b:SourceType>Book</b:SourceType>
    <b:Guid>{2D42D895-1A39-4B16-9899-E030B45167F9}</b:Guid>
    <b:Author>
      <b:Author>
        <b:NameList>
          <b:Person>
            <b:Last>Bernard</b:Last>
            <b:First>Linda</b:First>
            <b:Middle>Lee and Jean</b:Middle>
          </b:Person>
        </b:NameList>
      </b:Author>
    </b:Author>
    <b:Title>Select Readings Upper Intermediate</b:Title>
    <b:Year>2011</b:Year>
    <b:City>New York</b:City>
    <b:Publisher>Oxford University Press</b:Publisher>
    <b:RefOrder>2</b:RefOrder>
  </b:Source>
  <b:Source>
    <b:Tag>Pau14</b:Tag>
    <b:SourceType>Book</b:SourceType>
    <b:Guid>{4C158130-E736-41A4-B350-D7D5ADC99264}</b:Guid>
    <b:Author>
      <b:Author>
        <b:NameList>
          <b:Person>
            <b:Last>Pauline Cullen</b:Last>
            <b:First>Amanda</b:First>
            <b:Middle>French, Vanessa Jakeman</b:Middle>
          </b:Person>
        </b:NameList>
      </b:Author>
    </b:Author>
    <b:Title>The Official Cambridge Guide to IELTS for Academic &amp; General Training </b:Title>
    <b:Year>2014</b:Year>
    <b:Publisher>Cambidge English</b:Publisher>
    <b:RefOrder>3</b:RefOrder>
  </b:Source>
</b:Sources>
</file>

<file path=customXml/item2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v5Z+Ybn84j8GaHKhATrYuulGsjQ==">AMUW2mXDoR2krHWBqOLKezagXHR9IofZAnvoyjfVOkZZJ6ULjYy5j2aPxbisCYo+cW6VN/t2Ex4HUUni8mvuiV0uqzsf4Z6L8vqD7sWZsiYoIeTy1Cn51dljGxwl9lmr28+upvLQlibL</go:docsCustomData>
</go:gDocsCustomXmlDataStorage>
</file>

<file path=customXml/itemProps1.xml><?xml version="1.0" encoding="utf-8"?>
<ds:datastoreItem xmlns:ds="http://schemas.openxmlformats.org/officeDocument/2006/customXml" ds:itemID="{6B3AE0E5-83FD-471E-BA70-9FF17EEC1B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1</Words>
  <Characters>553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rita Setya Maharani</cp:lastModifiedBy>
  <cp:revision>3</cp:revision>
  <dcterms:created xsi:type="dcterms:W3CDTF">2023-10-10T11:41:00Z</dcterms:created>
  <dcterms:modified xsi:type="dcterms:W3CDTF">2023-10-10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ca283d3083b342a64b80093c62c3ceeca8474d414280550796cbf0071bb445</vt:lpwstr>
  </property>
</Properties>
</file>